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54BBF" w14:textId="77777777" w:rsidR="00944D14" w:rsidRPr="003A6210" w:rsidRDefault="00DF12F0" w:rsidP="00325AE6">
      <w:pPr>
        <w:spacing w:line="0" w:lineRule="atLeast"/>
        <w:ind w:leftChars="-236" w:left="-566"/>
        <w:jc w:val="center"/>
        <w:rPr>
          <w:rFonts w:ascii="Microsoft JhengHei" w:eastAsia="Microsoft JhengHei" w:hAnsi="Microsoft JhengHei"/>
          <w:b/>
          <w:color w:val="404040" w:themeColor="text1" w:themeTint="BF"/>
          <w:sz w:val="28"/>
          <w:szCs w:val="28"/>
          <w:lang w:eastAsia="zh-HK"/>
        </w:rPr>
      </w:pP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  <w:lang w:eastAsia="zh-HK"/>
        </w:rPr>
        <w:t>願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</w:rPr>
        <w:t>望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  <w:lang w:eastAsia="zh-HK"/>
        </w:rPr>
        <w:t>成真基金</w:t>
      </w:r>
      <w:r w:rsidR="002A3B7A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  <w:lang w:eastAsia="zh-HK"/>
        </w:rPr>
        <w:t>賣旗籌款暨慈</w:t>
      </w:r>
      <w:r w:rsidR="002A3B7A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</w:rPr>
        <w:t>善</w:t>
      </w:r>
      <w:r w:rsidR="002A3B7A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  <w:lang w:eastAsia="zh-HK"/>
        </w:rPr>
        <w:t>義</w:t>
      </w:r>
      <w:r w:rsidR="002A3B7A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</w:rPr>
        <w:t>賣</w:t>
      </w:r>
    </w:p>
    <w:p w14:paraId="3FD7D932" w14:textId="00817C92" w:rsidR="00944D14" w:rsidRPr="003A6210" w:rsidRDefault="00DF12F0" w:rsidP="00325AE6">
      <w:pPr>
        <w:tabs>
          <w:tab w:val="left" w:pos="540"/>
        </w:tabs>
        <w:spacing w:line="0" w:lineRule="atLeast"/>
        <w:ind w:left="-567"/>
        <w:jc w:val="center"/>
        <w:rPr>
          <w:rFonts w:ascii="Lato" w:eastAsia="Microsoft JhengHei" w:hAnsi="Lato"/>
          <w:b/>
          <w:color w:val="404040" w:themeColor="text1" w:themeTint="BF"/>
          <w:sz w:val="28"/>
          <w:szCs w:val="28"/>
        </w:rPr>
      </w:pPr>
      <w:r w:rsidRPr="003A6210">
        <w:rPr>
          <w:rFonts w:ascii="Lato" w:eastAsia="Microsoft JhengHei" w:hAnsi="Lato"/>
          <w:b/>
          <w:color w:val="404040" w:themeColor="text1" w:themeTint="BF"/>
          <w:sz w:val="28"/>
          <w:szCs w:val="28"/>
        </w:rPr>
        <w:t>Make-A-Wish Hong Kong</w:t>
      </w:r>
      <w:r w:rsidR="002A3B7A">
        <w:rPr>
          <w:rFonts w:ascii="Lato" w:eastAsia="Microsoft JhengHei" w:hAnsi="Lato"/>
          <w:b/>
          <w:color w:val="404040" w:themeColor="text1" w:themeTint="BF"/>
          <w:sz w:val="28"/>
          <w:szCs w:val="28"/>
        </w:rPr>
        <w:t xml:space="preserve"> </w:t>
      </w:r>
      <w:r w:rsidR="002A3B7A">
        <w:rPr>
          <w:rFonts w:ascii="Lato" w:eastAsia="Microsoft JhengHei" w:hAnsi="Lato" w:hint="eastAsia"/>
          <w:b/>
          <w:color w:val="404040" w:themeColor="text1" w:themeTint="BF"/>
          <w:sz w:val="28"/>
          <w:szCs w:val="28"/>
        </w:rPr>
        <w:t>F</w:t>
      </w:r>
      <w:r w:rsidR="002A3B7A">
        <w:rPr>
          <w:rFonts w:ascii="Lato" w:eastAsia="Microsoft JhengHei" w:hAnsi="Lato"/>
          <w:b/>
          <w:color w:val="404040" w:themeColor="text1" w:themeTint="BF"/>
          <w:sz w:val="28"/>
          <w:szCs w:val="28"/>
          <w:lang w:eastAsia="zh-HK"/>
        </w:rPr>
        <w:t>lag-</w:t>
      </w:r>
      <w:r w:rsidR="00273693">
        <w:rPr>
          <w:rFonts w:ascii="Lato" w:eastAsia="Microsoft JhengHei" w:hAnsi="Lato"/>
          <w:b/>
          <w:color w:val="404040" w:themeColor="text1" w:themeTint="BF"/>
          <w:sz w:val="28"/>
          <w:szCs w:val="28"/>
          <w:lang w:eastAsia="zh-HK"/>
        </w:rPr>
        <w:t>S</w:t>
      </w:r>
      <w:r w:rsidR="002A3B7A">
        <w:rPr>
          <w:rFonts w:ascii="Lato" w:eastAsia="Microsoft JhengHei" w:hAnsi="Lato"/>
          <w:b/>
          <w:color w:val="404040" w:themeColor="text1" w:themeTint="BF"/>
          <w:sz w:val="28"/>
          <w:szCs w:val="28"/>
          <w:lang w:eastAsia="zh-HK"/>
        </w:rPr>
        <w:t xml:space="preserve">elling and Charity Sales </w:t>
      </w:r>
    </w:p>
    <w:p w14:paraId="56B421D6" w14:textId="77777777" w:rsidR="00DF12F0" w:rsidRPr="003A6210" w:rsidRDefault="00816864" w:rsidP="00816864">
      <w:pPr>
        <w:spacing w:line="0" w:lineRule="atLeast"/>
        <w:ind w:leftChars="-236" w:left="-566"/>
        <w:jc w:val="center"/>
        <w:rPr>
          <w:rFonts w:ascii="Lato" w:eastAsia="Microsoft JhengHei" w:hAnsi="Lato"/>
          <w:b/>
          <w:color w:val="404040" w:themeColor="text1" w:themeTint="BF"/>
          <w:sz w:val="28"/>
          <w:szCs w:val="28"/>
        </w:rPr>
      </w:pP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8"/>
          <w:szCs w:val="28"/>
        </w:rPr>
        <w:t>報名表格</w:t>
      </w:r>
      <w:r w:rsidR="00DF12F0" w:rsidRPr="003A6210">
        <w:rPr>
          <w:rFonts w:ascii="Lato" w:eastAsia="Microsoft JhengHei" w:hAnsi="Lato"/>
          <w:b/>
          <w:color w:val="404040" w:themeColor="text1" w:themeTint="BF"/>
          <w:sz w:val="28"/>
          <w:szCs w:val="28"/>
        </w:rPr>
        <w:t>Enrollment Form</w:t>
      </w:r>
      <w:r w:rsidR="00D420BF">
        <w:rPr>
          <w:rFonts w:ascii="Lato" w:eastAsia="Microsoft JhengHei" w:hAnsi="Lato"/>
          <w:b/>
          <w:color w:val="404040" w:themeColor="text1" w:themeTint="BF"/>
          <w:sz w:val="28"/>
          <w:szCs w:val="28"/>
        </w:rPr>
        <w:t xml:space="preserve"> </w:t>
      </w:r>
    </w:p>
    <w:p w14:paraId="5783044E" w14:textId="77777777" w:rsidR="00DF12F0" w:rsidRPr="00944D14" w:rsidRDefault="00DF12F0" w:rsidP="00765F34">
      <w:pPr>
        <w:ind w:leftChars="-118" w:hangingChars="101" w:hanging="283"/>
        <w:mirrorIndents/>
        <w:rPr>
          <w:rFonts w:ascii="Microsoft JhengHei" w:eastAsia="Microsoft JhengHei" w:hAnsi="Microsoft JhengHei"/>
          <w:b/>
          <w:color w:val="0070C0"/>
          <w:sz w:val="28"/>
          <w:szCs w:val="28"/>
        </w:rPr>
      </w:pPr>
      <w:r w:rsidRPr="00944D14">
        <w:rPr>
          <w:rFonts w:ascii="Microsoft JhengHei" w:eastAsia="Microsoft JhengHei" w:hAnsi="Microsoft JhengHei" w:hint="eastAsia"/>
          <w:b/>
          <w:color w:val="0070C0"/>
          <w:sz w:val="28"/>
          <w:szCs w:val="28"/>
        </w:rPr>
        <w:t>本</w:t>
      </w:r>
      <w:r w:rsidR="00E32743">
        <w:rPr>
          <w:rFonts w:ascii="Microsoft JhengHei" w:eastAsia="Microsoft JhengHei" w:hAnsi="Microsoft JhengHei" w:hint="eastAsia"/>
          <w:b/>
          <w:color w:val="0070C0"/>
          <w:sz w:val="28"/>
          <w:szCs w:val="28"/>
          <w:lang w:eastAsia="zh-HK"/>
        </w:rPr>
        <w:t>機</w:t>
      </w:r>
      <w:r w:rsidR="00E32743">
        <w:rPr>
          <w:rFonts w:ascii="Microsoft JhengHei" w:eastAsia="Microsoft JhengHei" w:hAnsi="Microsoft JhengHei" w:hint="eastAsia"/>
          <w:b/>
          <w:color w:val="0070C0"/>
          <w:sz w:val="28"/>
          <w:szCs w:val="28"/>
        </w:rPr>
        <w:t>構</w:t>
      </w:r>
      <w:r w:rsidRPr="00944D14">
        <w:rPr>
          <w:rFonts w:ascii="Microsoft JhengHei" w:eastAsia="Microsoft JhengHei" w:hAnsi="Microsoft JhengHei" w:hint="eastAsia"/>
          <w:b/>
          <w:color w:val="0070C0"/>
          <w:sz w:val="28"/>
          <w:szCs w:val="28"/>
        </w:rPr>
        <w:t>樂意</w:t>
      </w:r>
      <w:r w:rsidRPr="00944D14">
        <w:rPr>
          <w:rFonts w:ascii="Lato" w:eastAsia="Microsoft JhengHei" w:hAnsi="Lato"/>
          <w:b/>
          <w:color w:val="0070C0"/>
          <w:sz w:val="28"/>
          <w:szCs w:val="28"/>
        </w:rPr>
        <w:t>Yes, w</w:t>
      </w:r>
      <w:r w:rsidRPr="00944D14">
        <w:rPr>
          <w:rFonts w:ascii="Lato" w:hAnsi="Lato"/>
          <w:b/>
          <w:color w:val="0070C0"/>
          <w:sz w:val="28"/>
          <w:szCs w:val="28"/>
        </w:rPr>
        <w:t xml:space="preserve">e would like to </w:t>
      </w:r>
    </w:p>
    <w:p w14:paraId="5848FDF3" w14:textId="77777777" w:rsidR="00DF12F0" w:rsidRPr="003A6210" w:rsidRDefault="00DF12F0" w:rsidP="00765F34">
      <w:pPr>
        <w:pStyle w:val="ListParagraph"/>
        <w:numPr>
          <w:ilvl w:val="0"/>
          <w:numId w:val="1"/>
        </w:numPr>
        <w:spacing w:line="0" w:lineRule="atLeast"/>
        <w:ind w:leftChars="0" w:left="0" w:hanging="284"/>
        <w:rPr>
          <w:rFonts w:ascii="Lato" w:eastAsia="Microsoft JhengHei" w:hAnsi="Lato"/>
          <w:color w:val="404040" w:themeColor="text1" w:themeTint="BF"/>
          <w:sz w:val="26"/>
          <w:szCs w:val="26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6"/>
          <w:szCs w:val="26"/>
        </w:rPr>
        <w:t>參與是次</w:t>
      </w:r>
      <w:r w:rsidR="00202F54" w:rsidRPr="003A6210">
        <w:rPr>
          <w:rFonts w:ascii="Microsoft JhengHei" w:eastAsia="Microsoft JhengHei" w:hAnsi="Microsoft JhengHei" w:hint="eastAsia"/>
          <w:color w:val="404040" w:themeColor="text1" w:themeTint="BF"/>
          <w:sz w:val="26"/>
          <w:szCs w:val="26"/>
          <w:lang w:eastAsia="zh-HK"/>
        </w:rPr>
        <w:t>賣旗活</w:t>
      </w:r>
      <w:r w:rsidR="00202F54" w:rsidRPr="003A6210">
        <w:rPr>
          <w:rFonts w:ascii="Microsoft JhengHei" w:eastAsia="Microsoft JhengHei" w:hAnsi="Microsoft JhengHei" w:hint="eastAsia"/>
          <w:color w:val="404040" w:themeColor="text1" w:themeTint="BF"/>
          <w:sz w:val="26"/>
          <w:szCs w:val="26"/>
        </w:rPr>
        <w:t>動</w:t>
      </w:r>
      <w:r w:rsidR="00452CEB" w:rsidRPr="003A6210">
        <w:rPr>
          <w:rFonts w:ascii="Microsoft JhengHei" w:eastAsia="Microsoft JhengHei" w:hAnsi="Microsoft JhengHei" w:hint="eastAsia"/>
          <w:color w:val="404040" w:themeColor="text1" w:themeTint="BF"/>
          <w:sz w:val="26"/>
          <w:szCs w:val="26"/>
        </w:rPr>
        <w:t xml:space="preserve"> </w:t>
      </w:r>
      <w:r w:rsidRPr="003A6210">
        <w:rPr>
          <w:rFonts w:ascii="Lato" w:eastAsia="Microsoft JhengHei" w:hAnsi="Lato"/>
          <w:color w:val="404040" w:themeColor="text1" w:themeTint="BF"/>
          <w:sz w:val="26"/>
          <w:szCs w:val="26"/>
        </w:rPr>
        <w:t xml:space="preserve">Participate </w:t>
      </w:r>
      <w:r w:rsidR="0073394A" w:rsidRPr="003A6210">
        <w:rPr>
          <w:rFonts w:ascii="Lato" w:eastAsia="Microsoft JhengHei" w:hAnsi="Lato"/>
          <w:color w:val="404040" w:themeColor="text1" w:themeTint="BF"/>
          <w:sz w:val="26"/>
          <w:szCs w:val="26"/>
        </w:rPr>
        <w:t xml:space="preserve">in </w:t>
      </w:r>
      <w:r w:rsidRPr="003A6210">
        <w:rPr>
          <w:rFonts w:ascii="Lato" w:eastAsia="Microsoft JhengHei" w:hAnsi="Lato"/>
          <w:color w:val="404040" w:themeColor="text1" w:themeTint="BF"/>
          <w:sz w:val="26"/>
          <w:szCs w:val="26"/>
        </w:rPr>
        <w:t>the even</w:t>
      </w:r>
      <w:r w:rsidR="00202F54" w:rsidRPr="003A6210">
        <w:rPr>
          <w:rFonts w:ascii="Lato" w:eastAsia="Microsoft JhengHei" w:hAnsi="Lato"/>
          <w:color w:val="404040" w:themeColor="text1" w:themeTint="BF"/>
          <w:sz w:val="26"/>
          <w:szCs w:val="26"/>
        </w:rPr>
        <w:t>t</w:t>
      </w: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10916"/>
      </w:tblGrid>
      <w:tr w:rsidR="003A6210" w:rsidRPr="003A6210" w14:paraId="126D7D56" w14:textId="77777777" w:rsidTr="00335D49">
        <w:trPr>
          <w:trHeight w:val="1979"/>
        </w:trPr>
        <w:tc>
          <w:tcPr>
            <w:tcW w:w="10916" w:type="dxa"/>
          </w:tcPr>
          <w:p w14:paraId="03433669" w14:textId="77777777" w:rsidR="00F2142A" w:rsidRPr="003A6210" w:rsidRDefault="00D1534F" w:rsidP="00F2142A">
            <w:pPr>
              <w:pStyle w:val="ListParagraph"/>
              <w:numPr>
                <w:ilvl w:val="0"/>
                <w:numId w:val="1"/>
              </w:numPr>
              <w:spacing w:line="0" w:lineRule="atLeast"/>
              <w:ind w:leftChars="0"/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協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助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於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機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構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內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募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捐，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傳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遞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旗袋 及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/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或 放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置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捐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款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箱進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行募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捐︒</w:t>
            </w:r>
            <w:r w:rsidR="00F2142A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 </w:t>
            </w:r>
            <w:r w:rsidR="00F2142A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We would like to pass along the money collection bag within the </w:t>
            </w:r>
            <w:r w:rsidR="00E32743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organization </w:t>
            </w:r>
            <w:r w:rsidR="00F2142A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and/ or arrange the donation box(es) placement.</w:t>
            </w:r>
          </w:p>
          <w:p w14:paraId="448B1989" w14:textId="77777777" w:rsidR="0062784A" w:rsidRPr="003A6210" w:rsidRDefault="00DD18E2" w:rsidP="00E32743">
            <w:pPr>
              <w:spacing w:before="240" w:line="0" w:lineRule="atLeast"/>
              <w:ind w:firstLineChars="210" w:firstLine="462"/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需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要</w:t>
            </w:r>
            <w:r w:rsidR="0062784A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 xml:space="preserve">物資 </w:t>
            </w:r>
            <w:r w:rsidR="0062784A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  <w:t xml:space="preserve">____________ </w:t>
            </w:r>
            <w:r w:rsidR="00452CEB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旗袋</w:t>
            </w:r>
            <w:r w:rsidR="0062784A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及/或</w:t>
            </w:r>
            <w:r w:rsidR="0062784A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 _</w:t>
            </w:r>
            <w:r w:rsidR="0062784A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  <w:t xml:space="preserve">____________ </w:t>
            </w:r>
            <w:r w:rsidR="0062784A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捐</w:t>
            </w:r>
            <w:r w:rsidR="0062784A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款</w:t>
            </w:r>
            <w:r w:rsidR="0062784A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箱</w:t>
            </w:r>
          </w:p>
          <w:p w14:paraId="275F69E0" w14:textId="77777777" w:rsidR="00452CEB" w:rsidRPr="003A6210" w:rsidRDefault="0062784A" w:rsidP="00E32743">
            <w:pPr>
              <w:pStyle w:val="ListParagraph"/>
              <w:spacing w:line="0" w:lineRule="atLeast"/>
              <w:ind w:leftChars="0" w:left="1" w:firstLineChars="209" w:firstLine="460"/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W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e need _____________ </w:t>
            </w:r>
            <w:r w:rsidR="00E32743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>m</w:t>
            </w:r>
            <w:r w:rsidR="00DD18E2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oney </w:t>
            </w:r>
            <w:r w:rsidR="00E32743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>co</w:t>
            </w:r>
            <w:r w:rsidR="00DD18E2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llection </w:t>
            </w:r>
            <w:r w:rsidR="00E32743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>b</w:t>
            </w:r>
            <w:r w:rsidR="00DD18E2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>ag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>(s)</w:t>
            </w:r>
            <w:r w:rsidR="00DD18E2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 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and/ or ____________ </w:t>
            </w:r>
            <w:r w:rsidR="00E32743"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>d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>onation Box(es)</w:t>
            </w:r>
          </w:p>
        </w:tc>
      </w:tr>
      <w:tr w:rsidR="003A6210" w:rsidRPr="003A6210" w14:paraId="500C269C" w14:textId="77777777" w:rsidTr="00335D49">
        <w:trPr>
          <w:trHeight w:val="908"/>
        </w:trPr>
        <w:tc>
          <w:tcPr>
            <w:tcW w:w="10916" w:type="dxa"/>
          </w:tcPr>
          <w:p w14:paraId="0D6E003F" w14:textId="18F04FDF" w:rsidR="00D1534F" w:rsidRPr="003A6210" w:rsidRDefault="0062784A" w:rsidP="00335D49">
            <w:pPr>
              <w:pStyle w:val="ListParagraph"/>
              <w:numPr>
                <w:ilvl w:val="0"/>
                <w:numId w:val="1"/>
              </w:numPr>
              <w:spacing w:line="0" w:lineRule="atLeast"/>
              <w:ind w:leftChars="0" w:left="482"/>
              <w:rPr>
                <w:rFonts w:ascii="Lato" w:eastAsia="Microsoft JhengHei" w:hAnsi="Lato"/>
                <w:color w:val="404040" w:themeColor="text1" w:themeTint="BF"/>
                <w:sz w:val="21"/>
                <w:szCs w:val="21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幫</w:t>
            </w:r>
            <w:r w:rsidR="00D1534F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助向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員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工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宣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傳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賣旗</w:t>
            </w:r>
            <w:r w:rsidR="00335D49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籌款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，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需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要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電子宣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傳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品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︒</w:t>
            </w:r>
            <w:r w:rsidR="00D36A96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We wish to </w:t>
            </w:r>
            <w:r w:rsidR="00D36A96">
              <w:rPr>
                <w:rFonts w:ascii="Lato" w:eastAsia="Microsoft JhengHei" w:hAnsi="Lato"/>
                <w:color w:val="404040" w:themeColor="text1" w:themeTint="BF"/>
                <w:sz w:val="22"/>
              </w:rPr>
              <w:t>h</w:t>
            </w:r>
            <w:r w:rsidR="00D1534F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elp promot</w:t>
            </w:r>
            <w:r w:rsidR="00D36A96">
              <w:rPr>
                <w:rFonts w:ascii="Lato" w:eastAsia="Microsoft JhengHei" w:hAnsi="Lato"/>
                <w:color w:val="404040" w:themeColor="text1" w:themeTint="BF"/>
                <w:sz w:val="22"/>
              </w:rPr>
              <w:t>ing</w:t>
            </w:r>
            <w:r w:rsidR="00D1534F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 the Flag Day to </w:t>
            </w:r>
            <w:r w:rsidR="00E32743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staff</w:t>
            </w:r>
            <w:r w:rsidR="00E32743" w:rsidRPr="003A6210">
              <w:rPr>
                <w:rFonts w:ascii="Lato" w:eastAsia="Microsoft JhengHei" w:hAnsi="Lato" w:hint="eastAsia"/>
                <w:color w:val="404040" w:themeColor="text1" w:themeTint="BF"/>
                <w:sz w:val="22"/>
              </w:rPr>
              <w:t>,</w:t>
            </w:r>
            <w:r w:rsidR="00E32743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 w</w:t>
            </w:r>
            <w:r w:rsidR="00D1534F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e need</w:t>
            </w:r>
            <w:r w:rsidR="00E32743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 digital poster (PDF Format).</w:t>
            </w:r>
          </w:p>
        </w:tc>
      </w:tr>
      <w:tr w:rsidR="003A6210" w:rsidRPr="00350C4E" w14:paraId="21C62C30" w14:textId="77777777" w:rsidTr="00335D49">
        <w:trPr>
          <w:trHeight w:val="2393"/>
        </w:trPr>
        <w:tc>
          <w:tcPr>
            <w:tcW w:w="10916" w:type="dxa"/>
          </w:tcPr>
          <w:p w14:paraId="7D321193" w14:textId="77777777" w:rsidR="00944D14" w:rsidRPr="003A6210" w:rsidRDefault="00D1534F" w:rsidP="00A37408">
            <w:pPr>
              <w:pStyle w:val="ListParagraph"/>
              <w:numPr>
                <w:ilvl w:val="0"/>
                <w:numId w:val="1"/>
              </w:numPr>
              <w:spacing w:line="0" w:lineRule="atLeast"/>
              <w:ind w:leftChars="0" w:left="482"/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捐款認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購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 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及/或 邀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請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員</w:t>
            </w:r>
            <w:r w:rsidR="00E3274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工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認捐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紀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念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幣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/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環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保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袋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/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 </w:t>
            </w:r>
            <w:r w:rsidR="00335D49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紀</w:t>
            </w:r>
            <w:r w:rsidR="00335D49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念</w:t>
            </w:r>
            <w:r w:rsidR="00335D49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版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旗紙</w:t>
            </w:r>
            <w:r w:rsidR="00F2142A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 xml:space="preserve"> </w:t>
            </w:r>
            <w:r w:rsidR="00944D14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We wish to order and/or invite </w:t>
            </w:r>
            <w:r w:rsidR="00012521">
              <w:rPr>
                <w:rFonts w:ascii="Lato" w:eastAsia="Microsoft JhengHei" w:hAnsi="Lato"/>
                <w:color w:val="404040" w:themeColor="text1" w:themeTint="BF"/>
                <w:sz w:val="22"/>
              </w:rPr>
              <w:t>employees to order</w:t>
            </w:r>
            <w:r w:rsidR="00944D14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 Wish</w:t>
            </w:r>
            <w:r w:rsidR="00944D14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 Coin/ Tote Bag/ Fla</w:t>
            </w:r>
            <w:r w:rsidR="00F2142A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g</w:t>
            </w:r>
            <w:r w:rsidR="00944D14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 Sheet</w:t>
            </w:r>
          </w:p>
          <w:p w14:paraId="04D92B9E" w14:textId="4C26C38E" w:rsidR="00944D14" w:rsidRPr="003A6210" w:rsidRDefault="00F2142A" w:rsidP="00E32743">
            <w:pPr>
              <w:pStyle w:val="ListParagraph"/>
              <w:numPr>
                <w:ilvl w:val="0"/>
                <w:numId w:val="1"/>
              </w:numPr>
              <w:spacing w:before="240" w:line="0" w:lineRule="atLeast"/>
              <w:ind w:leftChars="29" w:left="70" w:firstLineChars="186" w:firstLine="409"/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紀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念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幣</w:t>
            </w:r>
            <w:r w:rsidR="00765F3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 xml:space="preserve">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________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  <w:t xml:space="preserve"> </w:t>
            </w:r>
            <w:r w:rsidR="00E85CDE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個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 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捐款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HK$500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可獲紀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念</w:t>
            </w:r>
            <w:r w:rsidR="00944D14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幣乙</w:t>
            </w:r>
            <w:r w:rsidR="00273693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個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Donation 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HK$500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 can get Wish Coin</w:t>
            </w:r>
            <w:r w:rsidR="00765F34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 (1</w:t>
            </w:r>
            <w:r w:rsidR="00273693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pcs</w:t>
            </w:r>
            <w:r w:rsidR="00765F34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)</w:t>
            </w:r>
          </w:p>
          <w:p w14:paraId="1A6AFF94" w14:textId="77777777" w:rsidR="00765F34" w:rsidRPr="003A6210" w:rsidRDefault="00765F34" w:rsidP="00765F34">
            <w:pPr>
              <w:pStyle w:val="ListParagraph"/>
              <w:numPr>
                <w:ilvl w:val="0"/>
                <w:numId w:val="1"/>
              </w:numPr>
              <w:spacing w:line="0" w:lineRule="atLeast"/>
              <w:ind w:leftChars="29" w:left="70" w:firstLineChars="186" w:firstLine="409"/>
              <w:rPr>
                <w:rFonts w:ascii="Lato" w:eastAsia="Microsoft JhengHei" w:hAnsi="Lato"/>
                <w:color w:val="404040" w:themeColor="text1" w:themeTint="BF"/>
                <w:sz w:val="21"/>
                <w:szCs w:val="21"/>
                <w:lang w:eastAsia="zh-HK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環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保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 xml:space="preserve">袋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________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  <w:lang w:eastAsia="zh-HK"/>
              </w:rPr>
              <w:t xml:space="preserve">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個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  <w:t xml:space="preserve">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捐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款HK$300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可獲環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保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袋乙個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  <w:t xml:space="preserve"> 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Donation HK$300 can get Tote Bag (1 pcs)</w:t>
            </w:r>
          </w:p>
          <w:p w14:paraId="15DB8691" w14:textId="77777777" w:rsidR="00765F34" w:rsidRPr="003A6210" w:rsidRDefault="00765F34" w:rsidP="00335D49">
            <w:pPr>
              <w:pStyle w:val="ListParagraph"/>
              <w:numPr>
                <w:ilvl w:val="0"/>
                <w:numId w:val="1"/>
              </w:numPr>
              <w:spacing w:line="0" w:lineRule="atLeast"/>
              <w:ind w:leftChars="29" w:left="70" w:firstLineChars="186" w:firstLine="409"/>
              <w:rPr>
                <w:rFonts w:ascii="Microsoft JhengHei" w:eastAsia="Microsoft JhengHei" w:hAnsi="Microsoft JhengHei"/>
                <w:color w:val="404040" w:themeColor="text1" w:themeTint="BF"/>
                <w:sz w:val="21"/>
                <w:szCs w:val="21"/>
                <w:lang w:eastAsia="zh-HK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 xml:space="preserve">全版旗紙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______</w:t>
            </w:r>
            <w:r w:rsidRPr="003A6210"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  <w:t xml:space="preserve"> 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張 捐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款HK$</w:t>
            </w:r>
            <w:r w:rsidR="00350C4E"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  <w:t>1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00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可獲</w:t>
            </w:r>
            <w:r w:rsidR="00335D49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紀</w:t>
            </w:r>
            <w:r w:rsidR="00335D49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念</w:t>
            </w:r>
            <w:r w:rsidR="00335D49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版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旗紙乙張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Donation HK$</w:t>
            </w:r>
            <w:r w:rsidR="00350C4E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1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00 can get Flag Sheet</w:t>
            </w:r>
            <w:r w:rsidR="00335D49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 </w:t>
            </w:r>
            <w:r w:rsidR="00335D49">
              <w:rPr>
                <w:rFonts w:ascii="Lato" w:eastAsia="Microsoft JhengHei" w:hAnsi="Lato" w:hint="eastAsia"/>
                <w:color w:val="404040" w:themeColor="text1" w:themeTint="BF"/>
                <w:sz w:val="22"/>
              </w:rPr>
              <w:t>(1</w:t>
            </w:r>
            <w:r w:rsidR="00335D49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 xml:space="preserve"> pcs)</w:t>
            </w:r>
          </w:p>
        </w:tc>
      </w:tr>
    </w:tbl>
    <w:p w14:paraId="4A99FA2A" w14:textId="5BAB15ED" w:rsidR="00DF12F0" w:rsidRPr="003A6210" w:rsidRDefault="00085243" w:rsidP="00267577">
      <w:pPr>
        <w:pStyle w:val="ListParagraph"/>
        <w:numPr>
          <w:ilvl w:val="0"/>
          <w:numId w:val="1"/>
        </w:numPr>
        <w:snapToGrid w:val="0"/>
        <w:spacing w:before="240" w:line="0" w:lineRule="atLeast"/>
        <w:ind w:leftChars="0" w:left="0" w:rightChars="-191" w:right="-458" w:hanging="284"/>
        <w:jc w:val="both"/>
        <w:rPr>
          <w:rFonts w:ascii="Lato" w:eastAsia="Microsoft JhengHei" w:hAnsi="Lato"/>
          <w:color w:val="404040" w:themeColor="text1" w:themeTint="BF"/>
          <w:sz w:val="22"/>
        </w:rPr>
      </w:pPr>
      <w:r w:rsidRPr="003A6210">
        <w:rPr>
          <w:rFonts w:ascii="Lato" w:eastAsia="Microsoft JhengHei" w:hAnsi="Lato"/>
          <w:noProof/>
          <w:color w:val="404040" w:themeColor="text1" w:themeTint="BF"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D3E564" wp14:editId="601400CC">
                <wp:simplePos x="0" y="0"/>
                <wp:positionH relativeFrom="column">
                  <wp:posOffset>3871595</wp:posOffset>
                </wp:positionH>
                <wp:positionV relativeFrom="paragraph">
                  <wp:posOffset>551180</wp:posOffset>
                </wp:positionV>
                <wp:extent cx="1106466" cy="0"/>
                <wp:effectExtent l="0" t="0" r="36830" b="19050"/>
                <wp:wrapNone/>
                <wp:docPr id="2" name="直線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6466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E77C0B" id="直線接點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4.85pt,43.4pt" to="391.95pt,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" strokecolor="black [3213]">
                <v:stroke joinstyle="miter"/>
              </v:line>
            </w:pict>
          </mc:Fallback>
        </mc:AlternateContent>
      </w:r>
      <w:r w:rsidR="00DF12F0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未能參與是次籌款活動，但願意捐助港幣______________</w:t>
      </w:r>
      <w:r w:rsidR="00E32743"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 xml:space="preserve"> </w:t>
      </w:r>
      <w:r w:rsidR="00DF12F0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元正，幫助重病兒童完成改變生命的願望</w:t>
      </w:r>
      <w:r w:rsidR="00DF12F0" w:rsidRPr="003A6210">
        <w:rPr>
          <w:rFonts w:ascii="Microsoft JhengHei" w:eastAsia="Microsoft JhengHei" w:hAnsi="Microsoft JhengHei" w:cs="Microsoft JhengHei" w:hint="eastAsia"/>
          <w:color w:val="404040" w:themeColor="text1" w:themeTint="BF"/>
          <w:sz w:val="22"/>
        </w:rPr>
        <w:t>。</w:t>
      </w:r>
      <w:r w:rsidR="00DF12F0" w:rsidRPr="003A6210">
        <w:rPr>
          <w:rFonts w:ascii="Lato" w:eastAsia="Microsoft JhengHei" w:hAnsi="Lato"/>
          <w:color w:val="404040" w:themeColor="text1" w:themeTint="BF"/>
          <w:sz w:val="22"/>
        </w:rPr>
        <w:t>Would not participate</w:t>
      </w:r>
      <w:r w:rsidR="00273693">
        <w:rPr>
          <w:rFonts w:ascii="Lato" w:eastAsia="Microsoft JhengHei" w:hAnsi="Lato"/>
          <w:color w:val="404040" w:themeColor="text1" w:themeTint="BF"/>
          <w:sz w:val="22"/>
        </w:rPr>
        <w:t xml:space="preserve"> in</w:t>
      </w:r>
      <w:r w:rsidR="00DF12F0" w:rsidRPr="003A6210">
        <w:rPr>
          <w:rFonts w:ascii="Lato" w:eastAsia="Microsoft JhengHei" w:hAnsi="Lato"/>
          <w:color w:val="404040" w:themeColor="text1" w:themeTint="BF"/>
          <w:sz w:val="22"/>
        </w:rPr>
        <w:t xml:space="preserve"> this event, but would like to make a donation of</w:t>
      </w:r>
      <w:r w:rsidR="00D1534F" w:rsidRPr="003A6210">
        <w:rPr>
          <w:rFonts w:ascii="Lato" w:eastAsia="Microsoft JhengHei" w:hAnsi="Lato"/>
          <w:color w:val="404040" w:themeColor="text1" w:themeTint="BF"/>
          <w:sz w:val="22"/>
        </w:rPr>
        <w:t xml:space="preserve"> </w:t>
      </w:r>
      <w:r w:rsidR="00DF12F0" w:rsidRPr="003A6210">
        <w:rPr>
          <w:rFonts w:ascii="Lato" w:eastAsia="Microsoft JhengHei" w:hAnsi="Lato"/>
          <w:color w:val="404040" w:themeColor="text1" w:themeTint="BF"/>
          <w:sz w:val="22"/>
        </w:rPr>
        <w:t xml:space="preserve">HKD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                </w:t>
      </w:r>
      <w:r w:rsidR="00DF12F0" w:rsidRPr="003A6210">
        <w:rPr>
          <w:rFonts w:ascii="Lato" w:eastAsia="Microsoft JhengHei" w:hAnsi="Lato"/>
          <w:color w:val="404040" w:themeColor="text1" w:themeTint="BF"/>
          <w:sz w:val="22"/>
        </w:rPr>
        <w:t xml:space="preserve">to help </w:t>
      </w:r>
      <w:r w:rsidR="001814A9" w:rsidRPr="003A6210">
        <w:rPr>
          <w:rFonts w:ascii="Lato" w:eastAsia="Microsoft JhengHei" w:hAnsi="Lato"/>
          <w:color w:val="404040" w:themeColor="text1" w:themeTint="BF"/>
          <w:sz w:val="22"/>
        </w:rPr>
        <w:t xml:space="preserve">grant </w:t>
      </w:r>
      <w:r w:rsidR="00DF12F0" w:rsidRPr="003A6210">
        <w:rPr>
          <w:rFonts w:ascii="Lato" w:eastAsia="Microsoft JhengHei" w:hAnsi="Lato"/>
          <w:color w:val="404040" w:themeColor="text1" w:themeTint="BF"/>
          <w:sz w:val="22"/>
        </w:rPr>
        <w:t>more</w:t>
      </w:r>
      <w:r w:rsidR="001814A9" w:rsidRPr="003A6210">
        <w:rPr>
          <w:rFonts w:ascii="Lato" w:eastAsia="Microsoft JhengHei" w:hAnsi="Lato"/>
          <w:color w:val="404040" w:themeColor="text1" w:themeTint="BF"/>
          <w:sz w:val="22"/>
        </w:rPr>
        <w:t xml:space="preserve"> wishes </w:t>
      </w:r>
      <w:r w:rsidR="00273693">
        <w:rPr>
          <w:rFonts w:ascii="Lato" w:eastAsia="Microsoft JhengHei" w:hAnsi="Lato"/>
          <w:color w:val="404040" w:themeColor="text1" w:themeTint="BF"/>
          <w:sz w:val="22"/>
        </w:rPr>
        <w:t>to</w:t>
      </w:r>
      <w:r w:rsidR="00DF12F0" w:rsidRPr="003A6210">
        <w:rPr>
          <w:rFonts w:ascii="Lato" w:eastAsia="Microsoft JhengHei" w:hAnsi="Lato"/>
          <w:color w:val="404040" w:themeColor="text1" w:themeTint="BF"/>
          <w:sz w:val="22"/>
        </w:rPr>
        <w:t xml:space="preserve"> children with critical illness</w:t>
      </w:r>
      <w:r w:rsidR="001814A9" w:rsidRPr="003A6210">
        <w:rPr>
          <w:rFonts w:ascii="Lato" w:eastAsia="Microsoft JhengHei" w:hAnsi="Lato"/>
          <w:color w:val="404040" w:themeColor="text1" w:themeTint="BF"/>
          <w:sz w:val="22"/>
        </w:rPr>
        <w:t>es</w:t>
      </w:r>
      <w:r w:rsidR="00DF12F0" w:rsidRPr="003A6210">
        <w:rPr>
          <w:rFonts w:ascii="Lato" w:eastAsia="Microsoft JhengHei" w:hAnsi="Lato"/>
          <w:color w:val="404040" w:themeColor="text1" w:themeTint="BF"/>
          <w:sz w:val="22"/>
        </w:rPr>
        <w:t>.</w:t>
      </w:r>
    </w:p>
    <w:p w14:paraId="101EF71A" w14:textId="77777777" w:rsidR="00944D14" w:rsidRPr="003A6210" w:rsidRDefault="00944D14">
      <w:pPr>
        <w:widowControl/>
        <w:rPr>
          <w:rFonts w:ascii="Lato" w:eastAsia="Microsoft JhengHei" w:hAnsi="Lato"/>
          <w:color w:val="404040" w:themeColor="text1" w:themeTint="BF"/>
          <w:sz w:val="20"/>
          <w:szCs w:val="20"/>
        </w:rPr>
      </w:pPr>
    </w:p>
    <w:tbl>
      <w:tblPr>
        <w:tblStyle w:val="TableGrid"/>
        <w:tblW w:w="9970" w:type="dxa"/>
        <w:tblInd w:w="-5" w:type="dxa"/>
        <w:tblLook w:val="04A0" w:firstRow="1" w:lastRow="0" w:firstColumn="1" w:lastColumn="0" w:noHBand="0" w:noVBand="1"/>
      </w:tblPr>
      <w:tblGrid>
        <w:gridCol w:w="5254"/>
        <w:gridCol w:w="4716"/>
      </w:tblGrid>
      <w:tr w:rsidR="003A6210" w:rsidRPr="003A6210" w14:paraId="33390481" w14:textId="77777777" w:rsidTr="00085243">
        <w:trPr>
          <w:trHeight w:val="414"/>
        </w:trPr>
        <w:tc>
          <w:tcPr>
            <w:tcW w:w="9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hideMark/>
          </w:tcPr>
          <w:p w14:paraId="0EFA4BC2" w14:textId="77777777" w:rsidR="00DF12F0" w:rsidRPr="003A6210" w:rsidRDefault="00E32743" w:rsidP="00E32743">
            <w:pPr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  <w:lang w:eastAsia="zh-HK"/>
              </w:rPr>
              <w:t>機</w:t>
            </w: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構</w:t>
            </w:r>
            <w:r w:rsidR="00DF12F0"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資料</w:t>
            </w:r>
            <w:r w:rsidR="00DF12F0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 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Organization</w:t>
            </w:r>
            <w:r w:rsidR="00DF12F0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 Information </w:t>
            </w:r>
          </w:p>
        </w:tc>
      </w:tr>
      <w:tr w:rsidR="003A6210" w:rsidRPr="003A6210" w14:paraId="06A7191D" w14:textId="77777777" w:rsidTr="00085243">
        <w:trPr>
          <w:trHeight w:val="634"/>
        </w:trPr>
        <w:tc>
          <w:tcPr>
            <w:tcW w:w="9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E9717" w14:textId="77777777" w:rsidR="00DF12F0" w:rsidRPr="003A6210" w:rsidRDefault="00DF12F0" w:rsidP="00E32743">
            <w:pPr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名稱 </w:t>
            </w:r>
            <w:r w:rsidR="00E32743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Organization 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Name</w:t>
            </w:r>
          </w:p>
        </w:tc>
      </w:tr>
      <w:tr w:rsidR="003A6210" w:rsidRPr="003A6210" w14:paraId="339A79B0" w14:textId="77777777" w:rsidTr="00085243">
        <w:trPr>
          <w:trHeight w:val="661"/>
        </w:trPr>
        <w:tc>
          <w:tcPr>
            <w:tcW w:w="9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B1326" w14:textId="77777777" w:rsidR="00DF12F0" w:rsidRPr="003A6210" w:rsidRDefault="00DF12F0" w:rsidP="00DF12F0">
            <w:pPr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通訊地址 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Address</w:t>
            </w:r>
          </w:p>
        </w:tc>
      </w:tr>
      <w:tr w:rsidR="003A6210" w:rsidRPr="003A6210" w14:paraId="20B24326" w14:textId="77777777" w:rsidTr="00085243">
        <w:trPr>
          <w:trHeight w:val="846"/>
        </w:trPr>
        <w:tc>
          <w:tcPr>
            <w:tcW w:w="9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B2975" w14:textId="77777777" w:rsidR="00DF12F0" w:rsidRPr="003A6210" w:rsidRDefault="00DF12F0" w:rsidP="00E32743">
            <w:pPr>
              <w:rPr>
                <w:rFonts w:ascii="Microsoft JhengHei" w:eastAsia="Microsoft JhengHei" w:hAnsi="Microsoft JhengHei"/>
                <w:color w:val="404040" w:themeColor="text1" w:themeTint="BF"/>
                <w:sz w:val="19"/>
                <w:szCs w:val="19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聯絡人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Contact Person</w:t>
            </w:r>
          </w:p>
        </w:tc>
      </w:tr>
      <w:tr w:rsidR="003A6210" w:rsidRPr="003A6210" w14:paraId="763BD509" w14:textId="77777777" w:rsidTr="00085243">
        <w:trPr>
          <w:trHeight w:val="634"/>
        </w:trPr>
        <w:tc>
          <w:tcPr>
            <w:tcW w:w="5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6D3E1" w14:textId="77777777" w:rsidR="00DF12F0" w:rsidRPr="003A6210" w:rsidRDefault="00DF12F0" w:rsidP="00D1534F">
            <w:pPr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聯絡電話 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Contact No.</w:t>
            </w:r>
          </w:p>
        </w:tc>
        <w:tc>
          <w:tcPr>
            <w:tcW w:w="4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B5F16" w14:textId="77777777" w:rsidR="00DF12F0" w:rsidRPr="003A6210" w:rsidRDefault="00DF12F0" w:rsidP="00D1534F">
            <w:pPr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 xml:space="preserve">手提電話 </w:t>
            </w:r>
            <w:r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>Mobile Phone No.</w:t>
            </w:r>
          </w:p>
        </w:tc>
      </w:tr>
      <w:tr w:rsidR="003A6210" w:rsidRPr="003A6210" w14:paraId="7C87488C" w14:textId="77777777" w:rsidTr="00085243">
        <w:trPr>
          <w:trHeight w:val="634"/>
        </w:trPr>
        <w:tc>
          <w:tcPr>
            <w:tcW w:w="9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8B8D2" w14:textId="77777777" w:rsidR="00DF12F0" w:rsidRPr="003A6210" w:rsidRDefault="00DF12F0" w:rsidP="00944D14">
            <w:pPr>
              <w:rPr>
                <w:rFonts w:ascii="Microsoft JhengHei" w:eastAsia="Microsoft JhengHei" w:hAnsi="Microsoft JhengHei"/>
                <w:color w:val="404040" w:themeColor="text1" w:themeTint="BF"/>
                <w:sz w:val="22"/>
              </w:rPr>
            </w:pPr>
            <w:r w:rsidRPr="003A6210">
              <w:rPr>
                <w:rFonts w:ascii="Microsoft JhengHei" w:eastAsia="Microsoft JhengHei" w:hAnsi="Microsoft JhengHei" w:hint="eastAsia"/>
                <w:color w:val="404040" w:themeColor="text1" w:themeTint="BF"/>
                <w:sz w:val="22"/>
              </w:rPr>
              <w:t>電郵地址</w:t>
            </w:r>
            <w:r w:rsidR="00D1534F" w:rsidRPr="003A6210">
              <w:rPr>
                <w:rFonts w:ascii="Lato" w:eastAsia="Microsoft JhengHei" w:hAnsi="Lato"/>
                <w:color w:val="404040" w:themeColor="text1" w:themeTint="BF"/>
                <w:sz w:val="22"/>
              </w:rPr>
              <w:t xml:space="preserve"> E</w:t>
            </w:r>
            <w:r w:rsidR="00D1534F" w:rsidRPr="003A6210">
              <w:rPr>
                <w:rFonts w:ascii="Lato" w:eastAsia="Microsoft JhengHei" w:hAnsi="Lato"/>
                <w:color w:val="404040" w:themeColor="text1" w:themeTint="BF"/>
                <w:sz w:val="22"/>
                <w:lang w:eastAsia="zh-HK"/>
              </w:rPr>
              <w:t>mail Address</w:t>
            </w:r>
          </w:p>
        </w:tc>
      </w:tr>
    </w:tbl>
    <w:p w14:paraId="6CF7113A" w14:textId="77777777" w:rsidR="00765F34" w:rsidRPr="003A6210" w:rsidRDefault="00765F34" w:rsidP="00765F34">
      <w:pPr>
        <w:spacing w:line="0" w:lineRule="atLeast"/>
        <w:ind w:leftChars="-118" w:hangingChars="118" w:hanging="283"/>
        <w:rPr>
          <w:rFonts w:ascii="Microsoft JhengHei" w:eastAsia="Microsoft JhengHei" w:hAnsi="Microsoft JhengHei"/>
          <w:b/>
          <w:color w:val="404040" w:themeColor="text1" w:themeTint="BF"/>
          <w:szCs w:val="24"/>
          <w:u w:val="single"/>
        </w:rPr>
      </w:pPr>
    </w:p>
    <w:p w14:paraId="5D5CCD56" w14:textId="77777777" w:rsidR="00DF12F0" w:rsidRPr="003A6210" w:rsidRDefault="00DF12F0" w:rsidP="00085243">
      <w:pPr>
        <w:spacing w:line="0" w:lineRule="atLeast"/>
        <w:ind w:leftChars="-1" w:left="-2"/>
        <w:rPr>
          <w:rFonts w:ascii="Lato" w:eastAsia="Microsoft JhengHei" w:hAnsi="Lato"/>
          <w:b/>
          <w:color w:val="404040" w:themeColor="text1" w:themeTint="BF"/>
          <w:szCs w:val="24"/>
          <w:u w:val="single"/>
        </w:rPr>
      </w:pP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Cs w:val="24"/>
          <w:u w:val="single"/>
        </w:rPr>
        <w:t xml:space="preserve">其他資料 </w:t>
      </w:r>
      <w:r w:rsidRPr="003A6210">
        <w:rPr>
          <w:rFonts w:ascii="Lato" w:eastAsia="Microsoft JhengHei" w:hAnsi="Lato"/>
          <w:b/>
          <w:color w:val="404040" w:themeColor="text1" w:themeTint="BF"/>
          <w:szCs w:val="24"/>
          <w:u w:val="single"/>
        </w:rPr>
        <w:t>Other Information</w:t>
      </w:r>
    </w:p>
    <w:p w14:paraId="4C3E5267" w14:textId="77777777" w:rsidR="00765F34" w:rsidRPr="003A6210" w:rsidRDefault="00765F34" w:rsidP="00765F34">
      <w:pPr>
        <w:spacing w:line="0" w:lineRule="atLeast"/>
        <w:ind w:leftChars="-118" w:left="14" w:hangingChars="135" w:hanging="297"/>
        <w:rPr>
          <w:rFonts w:ascii="Microsoft JhengHei" w:eastAsia="Microsoft JhengHei" w:hAnsi="Microsoft JhengHei"/>
          <w:color w:val="404040" w:themeColor="text1" w:themeTint="BF"/>
          <w:sz w:val="22"/>
        </w:rPr>
      </w:pPr>
    </w:p>
    <w:p w14:paraId="0DEC246B" w14:textId="77777777" w:rsidR="00765F34" w:rsidRPr="003A6210" w:rsidRDefault="00DF12F0" w:rsidP="00085243">
      <w:pPr>
        <w:spacing w:line="0" w:lineRule="atLeast"/>
        <w:ind w:leftChars="-1" w:left="11" w:hangingChars="6" w:hanging="13"/>
        <w:rPr>
          <w:rFonts w:ascii="Microsoft JhengHei" w:eastAsia="Microsoft JhengHei" w:hAnsi="Microsoft JhengHei" w:cs="Microsoft JhengHei"/>
          <w:b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各參</w:t>
      </w:r>
      <w:r w:rsidR="00E327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lang w:eastAsia="zh-HK"/>
        </w:rPr>
        <w:t>機</w:t>
      </w:r>
      <w:r w:rsidR="00E327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構</w:t>
      </w:r>
      <w:r w:rsidR="00E327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lang w:eastAsia="zh-HK"/>
        </w:rPr>
        <w:t>將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頒發感謝狀，請填寫感謝狀上名稱</w:t>
      </w:r>
      <w:r w:rsidRPr="003A6210">
        <w:rPr>
          <w:rFonts w:ascii="Microsoft JhengHei" w:eastAsia="Microsoft JhengHei" w:hAnsi="Microsoft JhengHei" w:cs="Microsoft JhengHei" w:hint="eastAsia"/>
          <w:b/>
          <w:color w:val="404040" w:themeColor="text1" w:themeTint="BF"/>
          <w:sz w:val="22"/>
        </w:rPr>
        <w:t>。</w:t>
      </w:r>
    </w:p>
    <w:p w14:paraId="373DDF09" w14:textId="77777777" w:rsidR="00DF12F0" w:rsidRPr="003A6210" w:rsidRDefault="00DF12F0" w:rsidP="00085243">
      <w:pPr>
        <w:spacing w:line="0" w:lineRule="atLeast"/>
        <w:ind w:leftChars="-5" w:left="1" w:hangingChars="6" w:hanging="13"/>
        <w:rPr>
          <w:rFonts w:ascii="Lato" w:eastAsia="Microsoft JhengHei" w:hAnsi="Lato"/>
          <w:color w:val="404040" w:themeColor="text1" w:themeTint="BF"/>
          <w:sz w:val="22"/>
        </w:rPr>
      </w:pP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Please kindly provide the name </w:t>
      </w:r>
      <w:r w:rsidR="0073394A" w:rsidRPr="003A6210">
        <w:rPr>
          <w:rFonts w:ascii="Lato" w:eastAsia="Microsoft JhengHei" w:hAnsi="Lato"/>
          <w:color w:val="404040" w:themeColor="text1" w:themeTint="BF"/>
          <w:sz w:val="22"/>
        </w:rPr>
        <w:t xml:space="preserve">on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>the Certifi</w:t>
      </w:r>
      <w:r w:rsidR="00765F34" w:rsidRPr="003A6210">
        <w:rPr>
          <w:rFonts w:ascii="Lato" w:eastAsia="Microsoft JhengHei" w:hAnsi="Lato"/>
          <w:color w:val="404040" w:themeColor="text1" w:themeTint="BF"/>
          <w:sz w:val="22"/>
        </w:rPr>
        <w:t>cate of A</w:t>
      </w:r>
      <w:r w:rsidR="00F0398E" w:rsidRPr="003A6210">
        <w:rPr>
          <w:rFonts w:ascii="Lato" w:eastAsia="Microsoft JhengHei" w:hAnsi="Lato"/>
          <w:color w:val="404040" w:themeColor="text1" w:themeTint="BF"/>
          <w:sz w:val="22"/>
        </w:rPr>
        <w:t xml:space="preserve">ppreciation </w:t>
      </w:r>
      <w:r w:rsidR="00765F34" w:rsidRPr="003A6210">
        <w:rPr>
          <w:rFonts w:ascii="Lato" w:eastAsia="Microsoft JhengHei" w:hAnsi="Lato"/>
          <w:color w:val="404040" w:themeColor="text1" w:themeTint="BF"/>
          <w:sz w:val="22"/>
        </w:rPr>
        <w:t>for issuance</w:t>
      </w:r>
    </w:p>
    <w:p w14:paraId="5BA21EA8" w14:textId="77777777" w:rsidR="00765F34" w:rsidRPr="003A6210" w:rsidRDefault="00765F34" w:rsidP="00765F34">
      <w:pPr>
        <w:spacing w:line="0" w:lineRule="atLeast"/>
        <w:ind w:leftChars="-118" w:left="14" w:hangingChars="135" w:hanging="297"/>
        <w:rPr>
          <w:rFonts w:ascii="Microsoft JhengHei" w:eastAsia="Microsoft JhengHei" w:hAnsi="Microsoft JhengHei"/>
          <w:b/>
          <w:color w:val="404040" w:themeColor="text1" w:themeTint="BF"/>
          <w:sz w:val="22"/>
          <w:u w:val="single"/>
        </w:rPr>
      </w:pPr>
    </w:p>
    <w:p w14:paraId="757EEA52" w14:textId="77777777" w:rsidR="00DF12F0" w:rsidRPr="003A6210" w:rsidRDefault="00DF12F0" w:rsidP="00085243">
      <w:pPr>
        <w:spacing w:line="0" w:lineRule="atLeast"/>
        <w:ind w:leftChars="-118" w:left="-283" w:firstLine="210"/>
        <w:rPr>
          <w:rFonts w:ascii="Microsoft JhengHei" w:eastAsia="Microsoft JhengHei" w:hAnsi="Microsoft JhengHei"/>
          <w:color w:val="404040" w:themeColor="text1" w:themeTint="BF"/>
          <w:sz w:val="21"/>
          <w:szCs w:val="21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1"/>
          <w:szCs w:val="21"/>
        </w:rPr>
        <w:t>_____________________________________________________________________________</w:t>
      </w:r>
      <w:r w:rsidR="00765F34" w:rsidRPr="003A6210">
        <w:rPr>
          <w:rFonts w:ascii="Microsoft JhengHei" w:eastAsia="Microsoft JhengHei" w:hAnsi="Microsoft JhengHei"/>
          <w:color w:val="404040" w:themeColor="text1" w:themeTint="BF"/>
          <w:sz w:val="21"/>
          <w:szCs w:val="21"/>
        </w:rPr>
        <w:t>___________________</w:t>
      </w:r>
      <w:r w:rsidR="00085243" w:rsidRPr="003A6210">
        <w:rPr>
          <w:rFonts w:ascii="Microsoft JhengHei" w:eastAsia="Microsoft JhengHei" w:hAnsi="Microsoft JhengHei" w:hint="eastAsia"/>
          <w:color w:val="404040" w:themeColor="text1" w:themeTint="BF"/>
          <w:sz w:val="21"/>
          <w:szCs w:val="21"/>
        </w:rPr>
        <w:t>_________</w:t>
      </w:r>
    </w:p>
    <w:p w14:paraId="20F03D15" w14:textId="77777777" w:rsidR="00765F34" w:rsidRPr="003A6210" w:rsidRDefault="00765F34" w:rsidP="00765F34">
      <w:pPr>
        <w:spacing w:line="0" w:lineRule="atLeast"/>
        <w:ind w:leftChars="-177" w:left="-425" w:firstLineChars="67" w:firstLine="141"/>
        <w:rPr>
          <w:rFonts w:ascii="Microsoft JhengHei" w:eastAsia="Microsoft JhengHei" w:hAnsi="Microsoft JhengHei"/>
          <w:b/>
          <w:color w:val="404040" w:themeColor="text1" w:themeTint="BF"/>
          <w:sz w:val="21"/>
          <w:szCs w:val="21"/>
        </w:rPr>
      </w:pPr>
    </w:p>
    <w:p w14:paraId="3B641AAF" w14:textId="60AEAFBA" w:rsidR="00DF12F0" w:rsidRPr="003A6210" w:rsidRDefault="00DF12F0" w:rsidP="00765F34">
      <w:pPr>
        <w:spacing w:line="0" w:lineRule="atLeast"/>
        <w:ind w:leftChars="-177" w:left="-425" w:firstLineChars="67" w:firstLine="147"/>
        <w:rPr>
          <w:rFonts w:ascii="Lato" w:eastAsia="Microsoft JhengHei" w:hAnsi="Lato"/>
          <w:b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請選擇領取宣傳物品及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  <w:lang w:eastAsia="zh-HK"/>
        </w:rPr>
        <w:t>物資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 xml:space="preserve">方法 </w:t>
      </w:r>
      <w:r w:rsidRPr="003A6210">
        <w:rPr>
          <w:rFonts w:ascii="Lato" w:eastAsia="Microsoft JhengHei" w:hAnsi="Lato"/>
          <w:b/>
          <w:color w:val="404040" w:themeColor="text1" w:themeTint="BF"/>
          <w:sz w:val="22"/>
        </w:rPr>
        <w:t>Delivery Preference</w:t>
      </w:r>
      <w:r w:rsidR="00883A83">
        <w:rPr>
          <w:rFonts w:ascii="Lato" w:eastAsia="Microsoft JhengHei" w:hAnsi="Lato"/>
          <w:b/>
          <w:color w:val="404040" w:themeColor="text1" w:themeTint="BF"/>
          <w:sz w:val="22"/>
        </w:rPr>
        <w:t>*</w:t>
      </w:r>
    </w:p>
    <w:p w14:paraId="0A606D11" w14:textId="77777777" w:rsidR="00DF12F0" w:rsidRPr="003A6210" w:rsidRDefault="00DF12F0" w:rsidP="00DF12F0">
      <w:pPr>
        <w:snapToGrid w:val="0"/>
        <w:jc w:val="both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sym w:font="Wingdings" w:char="F071"/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 </w:t>
      </w:r>
      <w:r w:rsidR="00E327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lang w:eastAsia="zh-HK"/>
        </w:rPr>
        <w:t>機</w:t>
      </w:r>
      <w:r w:rsidR="00E327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構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派人領取 (多謝幫助本會節省行政開資) </w:t>
      </w:r>
    </w:p>
    <w:p w14:paraId="3044CF36" w14:textId="4D750468" w:rsidR="00DF12F0" w:rsidRPr="003A6210" w:rsidRDefault="00DF12F0" w:rsidP="00DF12F0">
      <w:pPr>
        <w:snapToGrid w:val="0"/>
        <w:ind w:left="440" w:hangingChars="200" w:hanging="440"/>
        <w:jc w:val="both"/>
        <w:rPr>
          <w:rFonts w:ascii="Lato" w:eastAsia="Microsoft JhengHei" w:hAnsi="Lato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  </w:t>
      </w:r>
      <w:proofErr w:type="gramStart"/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Our  </w:t>
      </w:r>
      <w:r w:rsidR="00273693">
        <w:rPr>
          <w:rFonts w:ascii="Lato" w:eastAsia="Microsoft JhengHei" w:hAnsi="Lato"/>
          <w:color w:val="404040" w:themeColor="text1" w:themeTint="BF"/>
          <w:sz w:val="22"/>
        </w:rPr>
        <w:t>organization</w:t>
      </w:r>
      <w:proofErr w:type="gramEnd"/>
      <w:r w:rsidR="00273693">
        <w:rPr>
          <w:rFonts w:ascii="Lato" w:eastAsia="Microsoft JhengHei" w:hAnsi="Lato"/>
          <w:color w:val="404040" w:themeColor="text1" w:themeTint="BF"/>
          <w:sz w:val="22"/>
        </w:rPr>
        <w:t xml:space="preserve">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will collect the promotional materials from </w:t>
      </w:r>
      <w:r w:rsidR="00F0398E" w:rsidRPr="003A6210">
        <w:rPr>
          <w:rFonts w:ascii="Lato" w:eastAsia="Microsoft JhengHei" w:hAnsi="Lato"/>
          <w:color w:val="404040" w:themeColor="text1" w:themeTint="BF"/>
          <w:sz w:val="22"/>
        </w:rPr>
        <w:t xml:space="preserve">the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>Make-A-Wish Hong Kong office. (Thank you for helping to save administration cost</w:t>
      </w:r>
      <w:r w:rsidR="00273693">
        <w:rPr>
          <w:rFonts w:ascii="Lato" w:eastAsia="Microsoft JhengHei" w:hAnsi="Lato"/>
          <w:color w:val="404040" w:themeColor="text1" w:themeTint="BF"/>
          <w:sz w:val="22"/>
        </w:rPr>
        <w:t>s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.) </w:t>
      </w:r>
    </w:p>
    <w:p w14:paraId="5ACE20A2" w14:textId="77777777" w:rsidR="00DF12F0" w:rsidRPr="003A6210" w:rsidRDefault="00DF12F0" w:rsidP="00DF12F0">
      <w:pPr>
        <w:snapToGrid w:val="0"/>
        <w:ind w:firstLineChars="200" w:firstLine="440"/>
        <w:jc w:val="both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地址: 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shd w:val="clear" w:color="auto" w:fill="FFFFFF"/>
        </w:rPr>
        <w:t>香港九龍九龍灣臨樂街19號南豐商業中心805室</w:t>
      </w:r>
    </w:p>
    <w:p w14:paraId="30C6D4C6" w14:textId="77777777" w:rsidR="00DF12F0" w:rsidRPr="003A6210" w:rsidRDefault="00DF12F0" w:rsidP="00DF12F0">
      <w:pPr>
        <w:snapToGrid w:val="0"/>
        <w:ind w:firstLineChars="200" w:firstLine="440"/>
        <w:jc w:val="both"/>
        <w:rPr>
          <w:rFonts w:ascii="Lato" w:eastAsia="Microsoft JhengHei" w:hAnsi="Lato" w:cs="Arial"/>
          <w:color w:val="404040" w:themeColor="text1" w:themeTint="BF"/>
          <w:sz w:val="22"/>
          <w:shd w:val="clear" w:color="auto" w:fill="FFFFFF"/>
        </w:rPr>
      </w:pP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Address: </w:t>
      </w:r>
      <w:r w:rsidRPr="003A6210">
        <w:rPr>
          <w:rFonts w:ascii="Lato" w:eastAsia="Microsoft JhengHei" w:hAnsi="Lato" w:cs="Arial"/>
          <w:color w:val="404040" w:themeColor="text1" w:themeTint="BF"/>
          <w:sz w:val="22"/>
          <w:shd w:val="clear" w:color="auto" w:fill="FFFFFF"/>
        </w:rPr>
        <w:t>Room 805, Nan Fung Commercial Centre, 19 Lam Lok Street, Kowloon Bay</w:t>
      </w:r>
    </w:p>
    <w:p w14:paraId="56DD7550" w14:textId="77777777" w:rsidR="00765F34" w:rsidRPr="003A6210" w:rsidRDefault="00765F34" w:rsidP="00DF12F0">
      <w:pPr>
        <w:snapToGrid w:val="0"/>
        <w:ind w:firstLineChars="200" w:firstLine="440"/>
        <w:jc w:val="both"/>
        <w:rPr>
          <w:rFonts w:ascii="Microsoft JhengHei" w:eastAsia="Microsoft JhengHei" w:hAnsi="Microsoft JhengHei" w:cs="Arial"/>
          <w:color w:val="404040" w:themeColor="text1" w:themeTint="BF"/>
          <w:sz w:val="22"/>
          <w:shd w:val="clear" w:color="auto" w:fill="FFFFFF"/>
        </w:rPr>
      </w:pPr>
    </w:p>
    <w:p w14:paraId="08EA5F8C" w14:textId="77777777" w:rsidR="00DF12F0" w:rsidRPr="003A6210" w:rsidRDefault="00DF12F0" w:rsidP="00DF12F0">
      <w:pPr>
        <w:snapToGrid w:val="0"/>
        <w:jc w:val="both"/>
        <w:rPr>
          <w:rFonts w:ascii="Lato" w:eastAsia="Microsoft JhengHei" w:hAnsi="Lato"/>
          <w:color w:val="404040" w:themeColor="text1" w:themeTint="BF"/>
          <w:sz w:val="22"/>
          <w:lang w:eastAsia="zh-HK"/>
        </w:rPr>
      </w:pP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sym w:font="Wingdings" w:char="F071"/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 宣傳物品</w:t>
      </w:r>
      <w:r w:rsidR="007D66EB">
        <w:rPr>
          <w:rFonts w:ascii="Microsoft JhengHei" w:eastAsia="Microsoft JhengHei" w:hAnsi="Microsoft JhengHei" w:hint="eastAsia"/>
          <w:color w:val="404040" w:themeColor="text1" w:themeTint="BF"/>
          <w:sz w:val="22"/>
          <w:lang w:eastAsia="zh-HK"/>
        </w:rPr>
        <w:t>及物</w:t>
      </w:r>
      <w:r w:rsidR="007D66EB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資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送到</w:t>
      </w:r>
      <w:r w:rsidR="00E327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lang w:eastAsia="zh-HK"/>
        </w:rPr>
        <w:t>機</w:t>
      </w:r>
      <w:r w:rsidR="00E327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構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 Please deliver the promotional materials to our </w:t>
      </w:r>
      <w:r w:rsidR="007D66EB">
        <w:rPr>
          <w:rFonts w:ascii="Lato" w:eastAsia="Microsoft JhengHei" w:hAnsi="Lato" w:hint="eastAsia"/>
          <w:color w:val="404040" w:themeColor="text1" w:themeTint="BF"/>
          <w:sz w:val="22"/>
        </w:rPr>
        <w:t>organization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>.</w:t>
      </w:r>
      <w:r w:rsidR="00E32743" w:rsidRPr="003A6210">
        <w:rPr>
          <w:rFonts w:ascii="Lato" w:eastAsia="Microsoft JhengHei" w:hAnsi="Lato"/>
          <w:color w:val="404040" w:themeColor="text1" w:themeTint="BF"/>
          <w:sz w:val="22"/>
        </w:rPr>
        <w:t xml:space="preserve"> </w:t>
      </w:r>
    </w:p>
    <w:p w14:paraId="22603D67" w14:textId="1D36E56C" w:rsidR="00C843E0" w:rsidRPr="004908CE" w:rsidRDefault="00DF12F0" w:rsidP="00C843E0">
      <w:pPr>
        <w:snapToGrid w:val="0"/>
        <w:spacing w:line="276" w:lineRule="auto"/>
        <w:ind w:left="425" w:hangingChars="193" w:hanging="425"/>
        <w:jc w:val="both"/>
        <w:rPr>
          <w:rFonts w:ascii="Lato" w:eastAsia="Microsoft JhengHei" w:hAnsi="Lato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   如送遞地址與上述不同, 請填寫: </w:t>
      </w:r>
      <w:r w:rsidR="00273693" w:rsidRPr="004908CE">
        <w:rPr>
          <w:rFonts w:ascii="Lato" w:eastAsia="Microsoft JhengHei" w:hAnsi="Lato"/>
          <w:color w:val="404040" w:themeColor="text1" w:themeTint="BF"/>
          <w:sz w:val="22"/>
        </w:rPr>
        <w:t>If the d</w:t>
      </w:r>
      <w:r w:rsidRPr="004908CE">
        <w:rPr>
          <w:rFonts w:ascii="Lato" w:eastAsia="Microsoft JhengHei" w:hAnsi="Lato"/>
          <w:color w:val="404040" w:themeColor="text1" w:themeTint="BF"/>
          <w:sz w:val="22"/>
        </w:rPr>
        <w:t>elivery ad</w:t>
      </w:r>
      <w:r w:rsidR="00C843E0" w:rsidRPr="004908CE">
        <w:rPr>
          <w:rFonts w:ascii="Lato" w:eastAsia="Microsoft JhengHei" w:hAnsi="Lato"/>
          <w:color w:val="404040" w:themeColor="text1" w:themeTint="BF"/>
          <w:sz w:val="22"/>
        </w:rPr>
        <w:t xml:space="preserve">dress </w:t>
      </w:r>
      <w:r w:rsidR="00273693" w:rsidRPr="004908CE">
        <w:rPr>
          <w:rFonts w:ascii="Lato" w:eastAsia="Microsoft JhengHei" w:hAnsi="Lato"/>
          <w:color w:val="404040" w:themeColor="text1" w:themeTint="BF"/>
          <w:sz w:val="22"/>
        </w:rPr>
        <w:t xml:space="preserve">is </w:t>
      </w:r>
      <w:r w:rsidR="00C843E0" w:rsidRPr="004908CE">
        <w:rPr>
          <w:rFonts w:ascii="Lato" w:eastAsia="Microsoft JhengHei" w:hAnsi="Lato"/>
          <w:color w:val="404040" w:themeColor="text1" w:themeTint="BF"/>
          <w:sz w:val="22"/>
        </w:rPr>
        <w:t>different from the above, please provide</w:t>
      </w:r>
      <w:r w:rsidR="00D36A96" w:rsidRPr="004908CE">
        <w:rPr>
          <w:rFonts w:ascii="Lato" w:eastAsia="Microsoft JhengHei" w:hAnsi="Lato"/>
          <w:color w:val="404040" w:themeColor="text1" w:themeTint="BF"/>
          <w:sz w:val="22"/>
        </w:rPr>
        <w:t xml:space="preserve"> below</w:t>
      </w:r>
      <w:r w:rsidR="00C843E0" w:rsidRPr="004908CE">
        <w:rPr>
          <w:rFonts w:ascii="Lato" w:eastAsia="Microsoft JhengHei" w:hAnsi="Lato"/>
          <w:color w:val="404040" w:themeColor="text1" w:themeTint="BF"/>
          <w:sz w:val="22"/>
        </w:rPr>
        <w:t xml:space="preserve">: </w:t>
      </w:r>
    </w:p>
    <w:p w14:paraId="61204D17" w14:textId="77777777" w:rsidR="00FF38B1" w:rsidRPr="003A6210" w:rsidRDefault="00FF38B1" w:rsidP="00C843E0">
      <w:pPr>
        <w:snapToGrid w:val="0"/>
        <w:spacing w:line="276" w:lineRule="auto"/>
        <w:ind w:leftChars="150" w:left="360"/>
        <w:jc w:val="both"/>
        <w:rPr>
          <w:rFonts w:ascii="Microsoft JhengHei" w:eastAsia="Microsoft JhengHei" w:hAnsi="Microsoft JhengHei"/>
          <w:color w:val="404040" w:themeColor="text1" w:themeTint="BF"/>
          <w:sz w:val="22"/>
        </w:rPr>
      </w:pPr>
    </w:p>
    <w:p w14:paraId="2F3A5FCC" w14:textId="77777777" w:rsidR="00DF12F0" w:rsidRPr="003A6210" w:rsidRDefault="00DF12F0" w:rsidP="00C843E0">
      <w:pPr>
        <w:snapToGrid w:val="0"/>
        <w:spacing w:line="276" w:lineRule="auto"/>
        <w:ind w:leftChars="150" w:left="360"/>
        <w:jc w:val="both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_____________________________________________</w:t>
      </w:r>
      <w:r w:rsidR="00C843E0"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>_______________________________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_________________</w:t>
      </w:r>
    </w:p>
    <w:p w14:paraId="759DA250" w14:textId="77777777" w:rsidR="00DF12F0" w:rsidRPr="003A6210" w:rsidRDefault="00DF12F0" w:rsidP="00765F34">
      <w:pPr>
        <w:ind w:leftChars="-118" w:left="1" w:hangingChars="129" w:hanging="284"/>
        <w:rPr>
          <w:rFonts w:ascii="Microsoft JhengHei" w:eastAsia="Microsoft JhengHei" w:hAnsi="Microsoft JhengHei"/>
          <w:b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 xml:space="preserve">請選擇捐款方法 </w:t>
      </w:r>
      <w:r w:rsidRPr="003A6210">
        <w:rPr>
          <w:rFonts w:ascii="Lato" w:eastAsia="Microsoft JhengHei" w:hAnsi="Lato"/>
          <w:b/>
          <w:color w:val="404040" w:themeColor="text1" w:themeTint="BF"/>
          <w:sz w:val="22"/>
        </w:rPr>
        <w:t>Donation Method</w:t>
      </w:r>
      <w:r w:rsidRPr="003A6210">
        <w:rPr>
          <w:rFonts w:ascii="Microsoft JhengHei" w:eastAsia="Microsoft JhengHei" w:hAnsi="Microsoft JhengHei"/>
          <w:b/>
          <w:color w:val="404040" w:themeColor="text1" w:themeTint="BF"/>
          <w:sz w:val="22"/>
        </w:rPr>
        <w:t xml:space="preserve"> 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(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  <w:lang w:eastAsia="zh-HK"/>
        </w:rPr>
        <w:t>如適用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 xml:space="preserve"> </w:t>
      </w:r>
      <w:r w:rsidRPr="003A6210">
        <w:rPr>
          <w:rFonts w:ascii="Lato" w:eastAsia="Microsoft JhengHei" w:hAnsi="Lato"/>
          <w:b/>
          <w:color w:val="404040" w:themeColor="text1" w:themeTint="BF"/>
          <w:sz w:val="22"/>
        </w:rPr>
        <w:t>If applicable</w:t>
      </w:r>
      <w:r w:rsidRPr="003A6210">
        <w:rPr>
          <w:rFonts w:ascii="Microsoft JhengHei" w:eastAsia="Microsoft JhengHei" w:hAnsi="Microsoft JhengHei"/>
          <w:b/>
          <w:color w:val="404040" w:themeColor="text1" w:themeTint="BF"/>
          <w:sz w:val="22"/>
        </w:rPr>
        <w:t>)</w:t>
      </w:r>
    </w:p>
    <w:p w14:paraId="3B68DD8F" w14:textId="77777777" w:rsidR="00DF12F0" w:rsidRPr="003A6210" w:rsidRDefault="00DF12F0" w:rsidP="00765F34">
      <w:pPr>
        <w:pStyle w:val="ListParagraph"/>
        <w:numPr>
          <w:ilvl w:val="0"/>
          <w:numId w:val="1"/>
        </w:numPr>
        <w:spacing w:line="0" w:lineRule="atLeast"/>
        <w:ind w:leftChars="-1" w:left="-1" w:hanging="1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劃線支票 (支票抬頭請寫 : 願望成真基金有限公司 )</w:t>
      </w:r>
    </w:p>
    <w:p w14:paraId="41089296" w14:textId="77777777" w:rsidR="00DF12F0" w:rsidRPr="003A6210" w:rsidRDefault="00DF12F0" w:rsidP="00765F34">
      <w:pPr>
        <w:pStyle w:val="ListParagraph"/>
        <w:spacing w:line="0" w:lineRule="atLeast"/>
        <w:ind w:leftChars="-1" w:left="-2" w:firstLine="482"/>
        <w:rPr>
          <w:rFonts w:ascii="Lato" w:eastAsia="Microsoft JhengHei" w:hAnsi="Lato" w:cs="Arial"/>
          <w:color w:val="404040" w:themeColor="text1" w:themeTint="BF"/>
          <w:sz w:val="22"/>
        </w:rPr>
      </w:pP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By Cheque (Payable to </w:t>
      </w:r>
      <w:r w:rsidRPr="003A6210">
        <w:rPr>
          <w:rFonts w:ascii="Lato" w:eastAsia="Microsoft JhengHei" w:hAnsi="Lato" w:cs="Arial"/>
          <w:color w:val="404040" w:themeColor="text1" w:themeTint="BF"/>
          <w:sz w:val="22"/>
        </w:rPr>
        <w:t>Make-A-Wish Foundation of Hong Kong Limited)</w:t>
      </w:r>
    </w:p>
    <w:p w14:paraId="00EC63F4" w14:textId="77777777" w:rsidR="009D510A" w:rsidRPr="003A6210" w:rsidRDefault="009D510A" w:rsidP="00765F34">
      <w:pPr>
        <w:pStyle w:val="ListParagraph"/>
        <w:spacing w:line="0" w:lineRule="atLeast"/>
        <w:ind w:leftChars="-1" w:left="-2" w:firstLine="482"/>
        <w:rPr>
          <w:rFonts w:ascii="Lato" w:eastAsia="Microsoft JhengHei" w:hAnsi="Lato"/>
          <w:color w:val="404040" w:themeColor="text1" w:themeTint="BF"/>
          <w:sz w:val="22"/>
        </w:rPr>
      </w:pPr>
    </w:p>
    <w:p w14:paraId="07C34ADB" w14:textId="5A2D4D5C" w:rsidR="00F0398E" w:rsidRPr="003A6210" w:rsidRDefault="00DF12F0" w:rsidP="00F0398E">
      <w:pPr>
        <w:pStyle w:val="ListParagraph"/>
        <w:numPr>
          <w:ilvl w:val="0"/>
          <w:numId w:val="1"/>
        </w:numPr>
        <w:spacing w:line="0" w:lineRule="atLeast"/>
        <w:ind w:leftChars="0" w:left="0" w:hanging="2"/>
        <w:rPr>
          <w:rFonts w:ascii="Lato" w:eastAsia="Microsoft JhengHei" w:hAnsi="Lato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銀行入賬 (請將入數紙正本寄回本會)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>By Direct Transfer (</w:t>
      </w:r>
      <w:r w:rsidRPr="003A6210">
        <w:rPr>
          <w:rFonts w:ascii="Lato" w:eastAsia="Microsoft JhengHei" w:hAnsi="Lato" w:cs="Arial"/>
          <w:color w:val="404040" w:themeColor="text1" w:themeTint="BF"/>
          <w:sz w:val="22"/>
        </w:rPr>
        <w:t>Please mail us the original bank-in</w:t>
      </w:r>
    </w:p>
    <w:p w14:paraId="6A1B6469" w14:textId="77777777" w:rsidR="00765F34" w:rsidRPr="003A6210" w:rsidRDefault="00F0398E" w:rsidP="00F0398E">
      <w:pPr>
        <w:spacing w:line="0" w:lineRule="atLeast"/>
        <w:ind w:left="-2" w:firstLineChars="250" w:firstLine="550"/>
        <w:rPr>
          <w:rFonts w:ascii="Lato" w:eastAsia="Microsoft JhengHei" w:hAnsi="Lato"/>
          <w:color w:val="404040" w:themeColor="text1" w:themeTint="BF"/>
          <w:sz w:val="22"/>
        </w:rPr>
      </w:pPr>
      <w:r w:rsidRPr="003A6210">
        <w:rPr>
          <w:rFonts w:ascii="Lato" w:eastAsia="Microsoft JhengHei" w:hAnsi="Lato" w:cs="Arial"/>
          <w:color w:val="404040" w:themeColor="text1" w:themeTint="BF"/>
          <w:sz w:val="22"/>
        </w:rPr>
        <w:t>s</w:t>
      </w:r>
      <w:r w:rsidR="00DF12F0" w:rsidRPr="003A6210">
        <w:rPr>
          <w:rFonts w:ascii="Lato" w:eastAsia="Microsoft JhengHei" w:hAnsi="Lato" w:cs="Arial"/>
          <w:color w:val="404040" w:themeColor="text1" w:themeTint="BF"/>
          <w:sz w:val="22"/>
        </w:rPr>
        <w:t xml:space="preserve">lip with </w:t>
      </w:r>
      <w:r w:rsidR="003A6210">
        <w:rPr>
          <w:rFonts w:ascii="Lato" w:eastAsia="Microsoft JhengHei" w:hAnsi="Lato" w:cs="Arial"/>
          <w:color w:val="404040" w:themeColor="text1" w:themeTint="BF"/>
          <w:sz w:val="22"/>
        </w:rPr>
        <w:t>organization</w:t>
      </w:r>
      <w:r w:rsidR="00DF12F0" w:rsidRPr="003A6210">
        <w:rPr>
          <w:rFonts w:ascii="Lato" w:eastAsia="Microsoft JhengHei" w:hAnsi="Lato" w:cs="Arial"/>
          <w:color w:val="404040" w:themeColor="text1" w:themeTint="BF"/>
          <w:sz w:val="22"/>
        </w:rPr>
        <w:t xml:space="preserve"> name)</w:t>
      </w:r>
    </w:p>
    <w:p w14:paraId="37E805F8" w14:textId="77777777" w:rsidR="00DF12F0" w:rsidRPr="003A6210" w:rsidRDefault="00DF12F0" w:rsidP="00F0398E">
      <w:pPr>
        <w:pStyle w:val="ListParagraph"/>
        <w:spacing w:line="0" w:lineRule="atLeast"/>
        <w:ind w:leftChars="0" w:left="-1" w:firstLine="481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匯豐銀行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 xml:space="preserve"> HSBC</w:t>
      </w:r>
      <w:r w:rsidR="00F0398E" w:rsidRPr="003A6210">
        <w:rPr>
          <w:rFonts w:ascii="Lato" w:eastAsia="Microsoft JhengHei" w:hAnsi="Lato"/>
          <w:color w:val="404040" w:themeColor="text1" w:themeTint="BF"/>
          <w:sz w:val="22"/>
        </w:rPr>
        <w:t xml:space="preserve"> A/C No.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>(004) 042-1-056-243</w:t>
      </w:r>
    </w:p>
    <w:p w14:paraId="5B39D9F4" w14:textId="77777777" w:rsidR="00F0398E" w:rsidRPr="003A6210" w:rsidRDefault="00F0398E" w:rsidP="00F0398E">
      <w:pPr>
        <w:pStyle w:val="ListParagraph"/>
        <w:spacing w:line="0" w:lineRule="atLeast"/>
        <w:ind w:leftChars="0" w:left="-1" w:firstLine="481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lang w:eastAsia="zh-HK"/>
        </w:rPr>
        <w:t>渣打銀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行</w:t>
      </w: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 xml:space="preserve"> </w:t>
      </w:r>
      <w:r w:rsidRPr="003A6210">
        <w:rPr>
          <w:rFonts w:ascii="Lato" w:eastAsia="Microsoft JhengHei" w:hAnsi="Lato"/>
          <w:color w:val="404040" w:themeColor="text1" w:themeTint="BF"/>
          <w:sz w:val="22"/>
        </w:rPr>
        <w:t>Standard Chartered Bank A/C No. (003) 447-1-664706-3</w:t>
      </w:r>
    </w:p>
    <w:p w14:paraId="556B3DD5" w14:textId="77777777" w:rsidR="00F0398E" w:rsidRPr="003A6210" w:rsidRDefault="00DF12F0" w:rsidP="00335D49">
      <w:pPr>
        <w:ind w:leftChars="-231" w:left="-283" w:hangingChars="129" w:hanging="271"/>
        <w:rPr>
          <w:rFonts w:ascii="Microsoft JhengHei" w:eastAsia="Microsoft JhengHei" w:hAnsi="Microsoft JhengHei"/>
          <w:b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1"/>
          <w:szCs w:val="21"/>
        </w:rPr>
        <w:tab/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請將填妥之表格電郵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/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傳真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/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  <w:lang w:eastAsia="zh-HK"/>
        </w:rPr>
        <w:t>郵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寄</w:t>
      </w:r>
      <w:r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至願望成真基金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，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  <w:lang w:eastAsia="zh-HK"/>
        </w:rPr>
        <w:t>如有任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何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  <w:lang w:eastAsia="zh-HK"/>
        </w:rPr>
        <w:t>查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詢，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  <w:lang w:eastAsia="zh-HK"/>
        </w:rPr>
        <w:t>請聯</w:t>
      </w:r>
      <w:r w:rsidR="00C843E0" w:rsidRPr="003A6210">
        <w:rPr>
          <w:rFonts w:ascii="Microsoft JhengHei" w:eastAsia="Microsoft JhengHei" w:hAnsi="Microsoft JhengHei" w:hint="eastAsia"/>
          <w:b/>
          <w:color w:val="404040" w:themeColor="text1" w:themeTint="BF"/>
          <w:sz w:val="22"/>
        </w:rPr>
        <w:t>絡:</w:t>
      </w:r>
    </w:p>
    <w:p w14:paraId="0E2FE634" w14:textId="77777777" w:rsidR="00DF12F0" w:rsidRPr="003A6210" w:rsidRDefault="00DF12F0" w:rsidP="003A6210">
      <w:pPr>
        <w:snapToGrid w:val="0"/>
        <w:ind w:leftChars="-118" w:left="-283" w:firstLine="1"/>
        <w:jc w:val="both"/>
        <w:rPr>
          <w:rFonts w:ascii="Lato" w:eastAsia="Microsoft JhengHei" w:hAnsi="Lato"/>
          <w:b/>
          <w:color w:val="404040" w:themeColor="text1" w:themeTint="BF"/>
          <w:sz w:val="22"/>
        </w:rPr>
      </w:pPr>
      <w:r w:rsidRPr="003A6210">
        <w:rPr>
          <w:rFonts w:ascii="Lato" w:eastAsia="Microsoft JhengHei" w:hAnsi="Lato"/>
          <w:b/>
          <w:color w:val="404040" w:themeColor="text1" w:themeTint="BF"/>
          <w:sz w:val="22"/>
        </w:rPr>
        <w:t>Please return the completed form by email</w:t>
      </w:r>
      <w:r w:rsidR="00C843E0" w:rsidRPr="003A6210">
        <w:rPr>
          <w:rFonts w:ascii="Lato" w:eastAsia="Microsoft JhengHei" w:hAnsi="Lato"/>
          <w:b/>
          <w:color w:val="404040" w:themeColor="text1" w:themeTint="BF"/>
          <w:sz w:val="22"/>
        </w:rPr>
        <w:t xml:space="preserve">/ </w:t>
      </w:r>
      <w:r w:rsidRPr="003A6210">
        <w:rPr>
          <w:rFonts w:ascii="Lato" w:eastAsia="Microsoft JhengHei" w:hAnsi="Lato"/>
          <w:b/>
          <w:color w:val="404040" w:themeColor="text1" w:themeTint="BF"/>
          <w:sz w:val="22"/>
        </w:rPr>
        <w:t>fax</w:t>
      </w:r>
      <w:r w:rsidR="00C843E0" w:rsidRPr="003A6210">
        <w:rPr>
          <w:rFonts w:ascii="Lato" w:eastAsia="Microsoft JhengHei" w:hAnsi="Lato"/>
          <w:b/>
          <w:color w:val="404040" w:themeColor="text1" w:themeTint="BF"/>
          <w:sz w:val="22"/>
        </w:rPr>
        <w:t xml:space="preserve">/ post to Make-A-Wish Hong Kong. </w:t>
      </w:r>
      <w:r w:rsidR="003A6210">
        <w:rPr>
          <w:rFonts w:ascii="Lato" w:eastAsia="Microsoft JhengHei" w:hAnsi="Lato" w:hint="eastAsia"/>
          <w:b/>
          <w:color w:val="404040" w:themeColor="text1" w:themeTint="BF"/>
          <w:sz w:val="22"/>
        </w:rPr>
        <w:t>For enquiries, please contact</w:t>
      </w:r>
    </w:p>
    <w:p w14:paraId="5E9F19DA" w14:textId="77777777" w:rsidR="00C843E0" w:rsidRPr="003A6210" w:rsidRDefault="00C843E0" w:rsidP="00C843E0">
      <w:pPr>
        <w:snapToGrid w:val="0"/>
        <w:ind w:leftChars="-118" w:left="-282" w:hanging="1"/>
        <w:jc w:val="both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吳小姐</w:t>
      </w:r>
      <w:r w:rsidR="007B0D61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Ms</w:t>
      </w:r>
      <w:r w:rsidR="004F6D61"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>.</w:t>
      </w:r>
      <w:r w:rsidR="007B0D61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Gloria N</w:t>
      </w:r>
      <w:r w:rsidR="007B0D61"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>g</w:t>
      </w: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ab/>
        <w:t xml:space="preserve">/ 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lang w:eastAsia="zh-HK"/>
        </w:rPr>
        <w:t>殷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小姐 Ms</w:t>
      </w:r>
      <w:r w:rsidR="004F6D61"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>.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Heather Yin</w:t>
      </w: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ab/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電話 Tel 3101 1158</w:t>
      </w:r>
    </w:p>
    <w:p w14:paraId="18AFAC8B" w14:textId="77777777" w:rsidR="00DF12F0" w:rsidRPr="003A6210" w:rsidRDefault="00C843E0" w:rsidP="00F0398E">
      <w:pPr>
        <w:snapToGrid w:val="0"/>
        <w:ind w:leftChars="-118" w:left="-282" w:hanging="1"/>
        <w:jc w:val="both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ab/>
      </w:r>
      <w:r w:rsidR="00DF12F0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傳真 Fax</w:t>
      </w:r>
      <w:r w:rsidR="003A6210">
        <w:rPr>
          <w:rFonts w:ascii="Microsoft JhengHei" w:eastAsia="Microsoft JhengHei" w:hAnsi="Microsoft JhengHei"/>
          <w:color w:val="404040" w:themeColor="text1" w:themeTint="BF"/>
          <w:sz w:val="22"/>
        </w:rPr>
        <w:t xml:space="preserve"> </w:t>
      </w:r>
      <w:r w:rsidR="00DF12F0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3101 9588</w:t>
      </w: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ab/>
      </w: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ab/>
      </w:r>
      <w:r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ab/>
      </w:r>
      <w:r w:rsidR="00DF12F0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電郵</w:t>
      </w:r>
      <w:r w:rsidR="000852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Email</w:t>
      </w:r>
      <w:r w:rsidR="003A6210">
        <w:rPr>
          <w:rFonts w:ascii="Microsoft JhengHei" w:eastAsia="Microsoft JhengHei" w:hAnsi="Microsoft JhengHei"/>
          <w:color w:val="404040" w:themeColor="text1" w:themeTint="BF"/>
          <w:sz w:val="22"/>
        </w:rPr>
        <w:t xml:space="preserve"> </w:t>
      </w:r>
      <w:r w:rsidR="000852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 </w:t>
      </w:r>
      <w:r w:rsidR="00EA1032"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>flagday</w:t>
      </w:r>
      <w:r w:rsidR="00085243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@makeawish.</w:t>
      </w:r>
      <w:r w:rsidR="00DF12F0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>org.hk</w:t>
      </w:r>
      <w:r w:rsidR="00DF12F0"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ab/>
      </w:r>
    </w:p>
    <w:p w14:paraId="267B1D00" w14:textId="77777777" w:rsidR="00DF12F0" w:rsidRPr="003A6210" w:rsidRDefault="00DF12F0" w:rsidP="00F0398E">
      <w:pPr>
        <w:snapToGrid w:val="0"/>
        <w:ind w:leftChars="-118" w:left="-282" w:hanging="1"/>
        <w:jc w:val="both"/>
        <w:rPr>
          <w:rFonts w:ascii="Microsoft JhengHei" w:eastAsia="Microsoft JhengHei" w:hAnsi="Microsoft JhengHei"/>
          <w:color w:val="404040" w:themeColor="text1" w:themeTint="BF"/>
          <w:sz w:val="22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</w:rPr>
        <w:t xml:space="preserve">地址Address </w:t>
      </w:r>
      <w:r w:rsidR="00F0398E" w:rsidRPr="003A6210">
        <w:rPr>
          <w:rFonts w:ascii="Microsoft JhengHei" w:eastAsia="Microsoft JhengHei" w:hAnsi="Microsoft JhengHei"/>
          <w:color w:val="404040" w:themeColor="text1" w:themeTint="BF"/>
          <w:sz w:val="22"/>
        </w:rPr>
        <w:tab/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2"/>
          <w:shd w:val="clear" w:color="auto" w:fill="FFFFFF"/>
        </w:rPr>
        <w:t>香港九龍九龍灣臨樂街19號南豐商業中心805室</w:t>
      </w:r>
    </w:p>
    <w:p w14:paraId="5C144DEF" w14:textId="77777777" w:rsidR="00DF12F0" w:rsidRPr="003A6210" w:rsidRDefault="00DF12F0" w:rsidP="00F0398E">
      <w:pPr>
        <w:snapToGrid w:val="0"/>
        <w:ind w:leftChars="-118" w:left="-282" w:hanging="1"/>
        <w:jc w:val="both"/>
        <w:rPr>
          <w:rFonts w:ascii="Lato" w:eastAsia="Microsoft JhengHei" w:hAnsi="Lato" w:cs="Arial"/>
          <w:color w:val="404040" w:themeColor="text1" w:themeTint="BF"/>
          <w:sz w:val="22"/>
          <w:shd w:val="clear" w:color="auto" w:fill="FFFFFF"/>
        </w:rPr>
      </w:pPr>
      <w:r w:rsidRPr="003A6210">
        <w:rPr>
          <w:rFonts w:ascii="Microsoft JhengHei" w:eastAsia="Microsoft JhengHei" w:hAnsi="Microsoft JhengHei" w:cs="Arial" w:hint="eastAsia"/>
          <w:color w:val="404040" w:themeColor="text1" w:themeTint="BF"/>
          <w:sz w:val="22"/>
          <w:shd w:val="clear" w:color="auto" w:fill="FFFFFF"/>
        </w:rPr>
        <w:t xml:space="preserve">              </w:t>
      </w:r>
      <w:r w:rsidR="00F0398E" w:rsidRPr="003A6210">
        <w:rPr>
          <w:rFonts w:ascii="Microsoft JhengHei" w:eastAsia="Microsoft JhengHei" w:hAnsi="Microsoft JhengHei" w:cs="Arial"/>
          <w:color w:val="404040" w:themeColor="text1" w:themeTint="BF"/>
          <w:sz w:val="22"/>
          <w:shd w:val="clear" w:color="auto" w:fill="FFFFFF"/>
        </w:rPr>
        <w:tab/>
      </w:r>
      <w:r w:rsidRPr="003A6210">
        <w:rPr>
          <w:rFonts w:ascii="Lato" w:eastAsia="Microsoft JhengHei" w:hAnsi="Lato" w:cs="Arial"/>
          <w:color w:val="404040" w:themeColor="text1" w:themeTint="BF"/>
          <w:sz w:val="22"/>
          <w:shd w:val="clear" w:color="auto" w:fill="FFFFFF"/>
        </w:rPr>
        <w:t>Room 805, Nan Fung Commercial Centre, 19 Lam Lok Street, Kowloon Bay</w:t>
      </w:r>
    </w:p>
    <w:p w14:paraId="11FEA7DD" w14:textId="77777777" w:rsidR="00DF12F0" w:rsidRPr="003A6210" w:rsidRDefault="00DF12F0" w:rsidP="00F0398E">
      <w:pPr>
        <w:snapToGrid w:val="0"/>
        <w:ind w:leftChars="-118" w:left="-282" w:hanging="1"/>
        <w:jc w:val="both"/>
        <w:rPr>
          <w:rFonts w:ascii="Microsoft JhengHei" w:eastAsia="Microsoft JhengHei" w:hAnsi="Microsoft JhengHei"/>
          <w:color w:val="404040" w:themeColor="text1" w:themeTint="BF"/>
          <w:sz w:val="21"/>
          <w:szCs w:val="21"/>
        </w:rPr>
      </w:pPr>
    </w:p>
    <w:p w14:paraId="717A7B2F" w14:textId="77777777" w:rsidR="00C843E0" w:rsidRPr="003A6210" w:rsidRDefault="00C843E0" w:rsidP="00F0398E">
      <w:pPr>
        <w:snapToGrid w:val="0"/>
        <w:ind w:leftChars="-118" w:left="-282" w:hanging="1"/>
        <w:jc w:val="both"/>
        <w:rPr>
          <w:rFonts w:ascii="Microsoft JhengHei" w:eastAsia="Microsoft JhengHei" w:hAnsi="Microsoft JhengHei"/>
          <w:color w:val="404040" w:themeColor="text1" w:themeTint="BF"/>
          <w:sz w:val="21"/>
          <w:szCs w:val="21"/>
        </w:rPr>
      </w:pPr>
    </w:p>
    <w:p w14:paraId="02D4B93B" w14:textId="77777777" w:rsidR="00DF12F0" w:rsidRPr="003A6210" w:rsidRDefault="00DF12F0" w:rsidP="00F0398E">
      <w:pPr>
        <w:snapToGrid w:val="0"/>
        <w:ind w:leftChars="-119" w:left="-286" w:firstLine="1"/>
        <w:jc w:val="both"/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  <w:shd w:val="clear" w:color="auto" w:fill="FFFFFF"/>
        </w:rPr>
        <w:lastRenderedPageBreak/>
        <w:t>再一次多謝您的鼎力支持！如需正式收據，請代為填妥捐款紀錄表，</w:t>
      </w:r>
      <w:r w:rsidR="00E85CDE">
        <w:fldChar w:fldCharType="begin"/>
      </w:r>
      <w:r w:rsidR="00E85CDE">
        <w:instrText xml:space="preserve"> HYPERLINK "mailto:</w:instrText>
      </w:r>
      <w:r w:rsidR="00E85CDE">
        <w:instrText>電郵</w:instrText>
      </w:r>
      <w:r w:rsidR="00E85CDE">
        <w:instrText>flagday@makeawish.org.hk</w:instrText>
      </w:r>
      <w:r w:rsidR="00E85CDE">
        <w:instrText>或傳真</w:instrText>
      </w:r>
      <w:r w:rsidR="00E85CDE">
        <w:instrText xml:space="preserve">" </w:instrText>
      </w:r>
      <w:r w:rsidR="00E85CDE">
        <w:fldChar w:fldCharType="separate"/>
      </w:r>
      <w:r w:rsidR="003A6210" w:rsidRPr="003A6210">
        <w:rPr>
          <w:rStyle w:val="Hyperlink"/>
          <w:rFonts w:ascii="Microsoft JhengHei" w:eastAsia="Microsoft JhengHei" w:hAnsi="Microsoft JhengHei" w:hint="eastAsia"/>
          <w:color w:val="404040" w:themeColor="text1" w:themeTint="BF"/>
          <w:sz w:val="23"/>
          <w:szCs w:val="23"/>
          <w:u w:val="none"/>
        </w:rPr>
        <w:t>電郵flagday@makeawish.org.hk或傳真</w:t>
      </w:r>
      <w:r w:rsidR="00E85CDE">
        <w:rPr>
          <w:rStyle w:val="Hyperlink"/>
          <w:rFonts w:ascii="Microsoft JhengHei" w:eastAsia="Microsoft JhengHei" w:hAnsi="Microsoft JhengHei"/>
          <w:color w:val="404040" w:themeColor="text1" w:themeTint="BF"/>
          <w:sz w:val="23"/>
          <w:szCs w:val="23"/>
          <w:u w:val="none"/>
        </w:rPr>
        <w:fldChar w:fldCharType="end"/>
      </w:r>
      <w:r w:rsidR="003A6210"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  <w:lang w:eastAsia="zh-HK"/>
        </w:rPr>
        <w:t>至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</w:rPr>
        <w:t>3101</w:t>
      </w:r>
      <w:r w:rsidR="00085243" w:rsidRPr="003A6210"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  <w:t xml:space="preserve"> </w:t>
      </w:r>
      <w:r w:rsidR="001814A9" w:rsidRPr="003A6210"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  <w:t>9588</w:t>
      </w:r>
      <w:r w:rsidRPr="003A6210">
        <w:rPr>
          <w:rFonts w:ascii="Microsoft JhengHei" w:eastAsia="Microsoft JhengHei" w:hAnsi="Microsoft JhengHei" w:cs="Microsoft JhengHei" w:hint="eastAsia"/>
          <w:b/>
          <w:color w:val="404040" w:themeColor="text1" w:themeTint="BF"/>
          <w:sz w:val="23"/>
          <w:szCs w:val="23"/>
        </w:rPr>
        <w:t>。</w:t>
      </w:r>
      <w:r w:rsidR="00A05895" w:rsidRPr="003A6210">
        <w:rPr>
          <w:rFonts w:ascii="Microsoft JhengHei" w:eastAsia="Microsoft JhengHei" w:hAnsi="Microsoft JhengHei" w:cs="Microsoft JhengHei" w:hint="eastAsia"/>
          <w:b/>
          <w:color w:val="404040" w:themeColor="text1" w:themeTint="BF"/>
          <w:sz w:val="23"/>
          <w:szCs w:val="23"/>
        </w:rPr>
        <w:t xml:space="preserve"> 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  <w:t>Thank you for your great support</w:t>
      </w:r>
      <w:r w:rsidR="003A6210" w:rsidRPr="003A6210"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  <w:t xml:space="preserve">!  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  <w:t>If participants need</w:t>
      </w:r>
      <w:r w:rsidR="00F0398E" w:rsidRPr="003A6210"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  <w:t xml:space="preserve"> an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  <w:t xml:space="preserve"> official receipt, please kindly help to fill in the donation </w:t>
      </w:r>
      <w:r w:rsidR="007D66EB"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  <w:t xml:space="preserve">record form and return 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by email</w:t>
      </w:r>
      <w:r w:rsidR="00EA1032"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 to </w:t>
      </w:r>
      <w:hyperlink r:id="rId8" w:history="1">
        <w:r w:rsidR="00EA1032" w:rsidRPr="003A6210">
          <w:rPr>
            <w:rStyle w:val="Hyperlink"/>
            <w:rFonts w:ascii="Lato" w:eastAsia="Microsoft JhengHei" w:hAnsi="Lato"/>
            <w:color w:val="404040" w:themeColor="text1" w:themeTint="BF"/>
            <w:sz w:val="23"/>
            <w:szCs w:val="23"/>
            <w:u w:val="none"/>
          </w:rPr>
          <w:t>flagyday@makeawish.org.hk</w:t>
        </w:r>
      </w:hyperlink>
      <w:r w:rsidR="00EA1032"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 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or fax</w:t>
      </w:r>
      <w:r w:rsidR="003A6210"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 to </w:t>
      </w:r>
      <w:r w:rsidR="001814A9"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3101 9588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  <w:t>.</w:t>
      </w:r>
    </w:p>
    <w:p w14:paraId="35D2C95A" w14:textId="77777777" w:rsidR="00DF12F0" w:rsidRDefault="00DF12F0" w:rsidP="00F0398E">
      <w:pPr>
        <w:ind w:leftChars="-119" w:left="-286" w:firstLine="1"/>
        <w:rPr>
          <w:rFonts w:ascii="Lato" w:eastAsia="Microsoft JhengHei" w:hAnsi="Lato"/>
          <w:color w:val="404040" w:themeColor="text1" w:themeTint="BF"/>
          <w:sz w:val="23"/>
          <w:szCs w:val="23"/>
          <w:shd w:val="clear" w:color="auto" w:fill="FFFFFF"/>
        </w:rPr>
      </w:pPr>
    </w:p>
    <w:p w14:paraId="4545F525" w14:textId="77777777" w:rsidR="00DF12F0" w:rsidRPr="003A6210" w:rsidRDefault="00DF12F0" w:rsidP="00F0398E">
      <w:pPr>
        <w:spacing w:line="0" w:lineRule="atLeast"/>
        <w:ind w:leftChars="-119" w:left="-286" w:rightChars="-614" w:right="-1474" w:firstLine="1"/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</w:rPr>
        <w:t>願望成真基金將以上述資料與你保持聯絡，定期介紹本</w:t>
      </w:r>
      <w:r w:rsid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  <w:lang w:eastAsia="zh-HK"/>
        </w:rPr>
        <w:t>會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</w:rPr>
        <w:t>的活動及工作進展︒</w:t>
      </w:r>
    </w:p>
    <w:p w14:paraId="27DA7797" w14:textId="77777777" w:rsidR="00DF12F0" w:rsidRPr="003A6210" w:rsidRDefault="00DF12F0" w:rsidP="00F0398E">
      <w:pPr>
        <w:spacing w:line="0" w:lineRule="atLeast"/>
        <w:ind w:leftChars="-119" w:left="-286" w:rightChars="-614" w:right="-1474" w:firstLine="1"/>
        <w:rPr>
          <w:rFonts w:ascii="Lato" w:eastAsia="Microsoft JhengHei" w:hAnsi="Lato"/>
          <w:color w:val="404040" w:themeColor="text1" w:themeTint="BF"/>
          <w:sz w:val="23"/>
          <w:szCs w:val="23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</w:rPr>
        <w:t>但倘若你不願意繼續收到有關通訊，請於方格內加上“√”號︒</w:t>
      </w:r>
      <w:r w:rsidRPr="003A6210"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  <w:sym w:font="Wingdings" w:char="F071"/>
      </w:r>
    </w:p>
    <w:p w14:paraId="032AABF5" w14:textId="5E465AFF" w:rsidR="00146E21" w:rsidRPr="003A6210" w:rsidRDefault="00DF12F0" w:rsidP="009D510A">
      <w:pPr>
        <w:spacing w:line="0" w:lineRule="atLeast"/>
        <w:ind w:leftChars="-119" w:left="-286" w:rightChars="-73" w:right="-175" w:firstLine="1"/>
        <w:rPr>
          <w:rFonts w:ascii="Lato" w:eastAsia="Microsoft JhengHei" w:hAnsi="Lato"/>
          <w:color w:val="404040" w:themeColor="text1" w:themeTint="BF"/>
          <w:sz w:val="23"/>
          <w:szCs w:val="23"/>
        </w:rPr>
      </w:pPr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Data collected will be used to keep you updated about the latest news of </w:t>
      </w:r>
      <w:r w:rsidR="009D510A"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Make-A-Wish Foundation 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of Hong Kong</w:t>
      </w:r>
      <w:r w:rsidR="00B20CA5">
        <w:rPr>
          <w:rFonts w:ascii="Lato" w:eastAsia="Microsoft JhengHei" w:hAnsi="Lato"/>
          <w:color w:val="404040" w:themeColor="text1" w:themeTint="BF"/>
          <w:sz w:val="23"/>
          <w:szCs w:val="23"/>
        </w:rPr>
        <w:t>’s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 </w:t>
      </w:r>
      <w:proofErr w:type="spellStart"/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programmes</w:t>
      </w:r>
      <w:proofErr w:type="spellEnd"/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, events, service and work. If you do not wish to</w:t>
      </w:r>
      <w:r w:rsidR="009D510A"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 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receive the information, please “</w:t>
      </w:r>
      <w:proofErr w:type="gramStart"/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>√”the</w:t>
      </w:r>
      <w:proofErr w:type="gramEnd"/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t xml:space="preserve"> box.  </w:t>
      </w:r>
      <w:r w:rsidRPr="003A6210">
        <w:rPr>
          <w:rFonts w:ascii="Lato" w:eastAsia="Microsoft JhengHei" w:hAnsi="Lato"/>
          <w:color w:val="404040" w:themeColor="text1" w:themeTint="BF"/>
          <w:sz w:val="23"/>
          <w:szCs w:val="23"/>
        </w:rPr>
        <w:sym w:font="Wingdings" w:char="F071"/>
      </w:r>
    </w:p>
    <w:p w14:paraId="17139027" w14:textId="77777777" w:rsidR="00146E21" w:rsidRPr="003A6210" w:rsidRDefault="00146E21" w:rsidP="009D510A">
      <w:pPr>
        <w:spacing w:line="0" w:lineRule="atLeast"/>
        <w:ind w:leftChars="-119" w:left="-286" w:rightChars="-614" w:right="-1474" w:firstLine="1"/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</w:pPr>
    </w:p>
    <w:p w14:paraId="648DD9D9" w14:textId="77777777" w:rsidR="009D510A" w:rsidRPr="003A6210" w:rsidRDefault="009D510A" w:rsidP="00F0398E">
      <w:pPr>
        <w:spacing w:line="0" w:lineRule="atLeast"/>
        <w:ind w:leftChars="-119" w:left="-286" w:rightChars="-614" w:right="-1474" w:firstLine="1"/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</w:pPr>
    </w:p>
    <w:p w14:paraId="30EB34B9" w14:textId="77777777" w:rsidR="00A44BDD" w:rsidRPr="003A6210" w:rsidRDefault="00DF12F0" w:rsidP="00F0398E">
      <w:pPr>
        <w:spacing w:line="600" w:lineRule="auto"/>
        <w:ind w:leftChars="-119" w:left="-286" w:firstLine="1"/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</w:pP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</w:rPr>
        <w:t xml:space="preserve">簽署Signature ________________________________      日期Date ___________________________ </w:t>
      </w:r>
    </w:p>
    <w:p w14:paraId="4A525D58" w14:textId="77777777" w:rsidR="009D510A" w:rsidRPr="003A6210" w:rsidRDefault="009D510A" w:rsidP="009D510A">
      <w:pPr>
        <w:spacing w:line="600" w:lineRule="auto"/>
        <w:ind w:leftChars="-119" w:left="-286" w:firstLine="1"/>
        <w:jc w:val="center"/>
        <w:rPr>
          <w:color w:val="404040" w:themeColor="text1" w:themeTint="BF"/>
          <w:sz w:val="23"/>
          <w:szCs w:val="23"/>
        </w:rPr>
      </w:pPr>
      <w:r w:rsidRPr="003A6210"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  <w:t>-</w:t>
      </w:r>
      <w:r w:rsidRPr="003A6210">
        <w:rPr>
          <w:rFonts w:ascii="Microsoft JhengHei" w:eastAsia="Microsoft JhengHei" w:hAnsi="Microsoft JhengHei" w:hint="eastAsia"/>
          <w:color w:val="404040" w:themeColor="text1" w:themeTint="BF"/>
          <w:sz w:val="23"/>
          <w:szCs w:val="23"/>
          <w:lang w:eastAsia="zh-HK"/>
        </w:rPr>
        <w:t>完</w:t>
      </w:r>
      <w:r w:rsidRPr="003A6210">
        <w:rPr>
          <w:rFonts w:ascii="Microsoft JhengHei" w:eastAsia="Microsoft JhengHei" w:hAnsi="Microsoft JhengHei"/>
          <w:color w:val="404040" w:themeColor="text1" w:themeTint="BF"/>
          <w:sz w:val="23"/>
          <w:szCs w:val="23"/>
        </w:rPr>
        <w:t>End-</w:t>
      </w:r>
    </w:p>
    <w:sectPr w:rsidR="009D510A" w:rsidRPr="003A6210" w:rsidSect="00325AE6">
      <w:headerReference w:type="default" r:id="rId9"/>
      <w:pgSz w:w="11906" w:h="16838"/>
      <w:pgMar w:top="1440" w:right="1080" w:bottom="1440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6318B" w14:textId="77777777" w:rsidR="009E28C7" w:rsidRDefault="009E28C7" w:rsidP="00202F54">
      <w:r>
        <w:separator/>
      </w:r>
    </w:p>
  </w:endnote>
  <w:endnote w:type="continuationSeparator" w:id="0">
    <w:p w14:paraId="64D08E85" w14:textId="77777777" w:rsidR="009E28C7" w:rsidRDefault="009E28C7" w:rsidP="00202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E8FC0B" w14:textId="77777777" w:rsidR="009E28C7" w:rsidRDefault="009E28C7" w:rsidP="00202F54">
      <w:r>
        <w:separator/>
      </w:r>
    </w:p>
  </w:footnote>
  <w:footnote w:type="continuationSeparator" w:id="0">
    <w:p w14:paraId="3B36DA15" w14:textId="77777777" w:rsidR="009E28C7" w:rsidRDefault="009E28C7" w:rsidP="00202F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1C88A" w14:textId="77777777" w:rsidR="00202F54" w:rsidRDefault="00202F5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13F614D" wp14:editId="2784B44B">
          <wp:simplePos x="0" y="0"/>
          <wp:positionH relativeFrom="column">
            <wp:posOffset>-200025</wp:posOffset>
          </wp:positionH>
          <wp:positionV relativeFrom="paragraph">
            <wp:posOffset>-245110</wp:posOffset>
          </wp:positionV>
          <wp:extent cx="1952625" cy="573405"/>
          <wp:effectExtent l="0" t="0" r="9525" b="0"/>
          <wp:wrapSquare wrapText="bothSides"/>
          <wp:docPr id="8" name="圖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圖片 5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573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D57EF"/>
    <w:multiLevelType w:val="hybridMultilevel"/>
    <w:tmpl w:val="39E80084"/>
    <w:lvl w:ilvl="0" w:tplc="238AD9D0">
      <w:start w:val="1"/>
      <w:numFmt w:val="bullet"/>
      <w:lvlText w:val="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DB2334B"/>
    <w:multiLevelType w:val="hybridMultilevel"/>
    <w:tmpl w:val="891A458A"/>
    <w:lvl w:ilvl="0" w:tplc="238AD9D0">
      <w:start w:val="1"/>
      <w:numFmt w:val="bullet"/>
      <w:lvlText w:val="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zE3MzAzMjA0NDVX0lEKTi0uzszPAykwNK4FAFTwO+EtAAAA"/>
  </w:docVars>
  <w:rsids>
    <w:rsidRoot w:val="00DF12F0"/>
    <w:rsid w:val="00012521"/>
    <w:rsid w:val="00085243"/>
    <w:rsid w:val="000A66BB"/>
    <w:rsid w:val="000D4D17"/>
    <w:rsid w:val="00146E21"/>
    <w:rsid w:val="001814A9"/>
    <w:rsid w:val="00202F54"/>
    <w:rsid w:val="00267577"/>
    <w:rsid w:val="00273693"/>
    <w:rsid w:val="00276FD7"/>
    <w:rsid w:val="002A3B7A"/>
    <w:rsid w:val="003030A9"/>
    <w:rsid w:val="00325AE6"/>
    <w:rsid w:val="00335D49"/>
    <w:rsid w:val="00350C4E"/>
    <w:rsid w:val="003A6210"/>
    <w:rsid w:val="003D3AD5"/>
    <w:rsid w:val="003D52BD"/>
    <w:rsid w:val="00452CEB"/>
    <w:rsid w:val="00484142"/>
    <w:rsid w:val="004908CE"/>
    <w:rsid w:val="004F6D61"/>
    <w:rsid w:val="005800A6"/>
    <w:rsid w:val="005C11B4"/>
    <w:rsid w:val="005D613E"/>
    <w:rsid w:val="006042E3"/>
    <w:rsid w:val="0062784A"/>
    <w:rsid w:val="0073394A"/>
    <w:rsid w:val="00765F34"/>
    <w:rsid w:val="0079367A"/>
    <w:rsid w:val="00794AFB"/>
    <w:rsid w:val="007B0D61"/>
    <w:rsid w:val="007C1A87"/>
    <w:rsid w:val="007D66EB"/>
    <w:rsid w:val="00802466"/>
    <w:rsid w:val="00816864"/>
    <w:rsid w:val="008274E8"/>
    <w:rsid w:val="00883A83"/>
    <w:rsid w:val="008956F8"/>
    <w:rsid w:val="008B5D74"/>
    <w:rsid w:val="00944D14"/>
    <w:rsid w:val="009D510A"/>
    <w:rsid w:val="009E28C7"/>
    <w:rsid w:val="009E6837"/>
    <w:rsid w:val="00A05895"/>
    <w:rsid w:val="00A0630A"/>
    <w:rsid w:val="00A27ED4"/>
    <w:rsid w:val="00A44BDD"/>
    <w:rsid w:val="00A852A1"/>
    <w:rsid w:val="00B20CA5"/>
    <w:rsid w:val="00BB0C2F"/>
    <w:rsid w:val="00BE23DC"/>
    <w:rsid w:val="00C56C96"/>
    <w:rsid w:val="00C843E0"/>
    <w:rsid w:val="00D1534F"/>
    <w:rsid w:val="00D36A96"/>
    <w:rsid w:val="00D420BF"/>
    <w:rsid w:val="00DA2C8A"/>
    <w:rsid w:val="00DD18E2"/>
    <w:rsid w:val="00DF12F0"/>
    <w:rsid w:val="00E32743"/>
    <w:rsid w:val="00E85CDE"/>
    <w:rsid w:val="00EA1032"/>
    <w:rsid w:val="00F0398E"/>
    <w:rsid w:val="00F2142A"/>
    <w:rsid w:val="00F516FF"/>
    <w:rsid w:val="00F90B30"/>
    <w:rsid w:val="00FD5EAF"/>
    <w:rsid w:val="00FF3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66CBA1"/>
  <w15:chartTrackingRefBased/>
  <w15:docId w15:val="{5FADACA9-A886-40DB-A93B-3FB77090E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2F0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12F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12F0"/>
    <w:pPr>
      <w:ind w:leftChars="200" w:left="480"/>
    </w:pPr>
  </w:style>
  <w:style w:type="table" w:styleId="TableGrid">
    <w:name w:val="Table Grid"/>
    <w:basedOn w:val="TableNormal"/>
    <w:uiPriority w:val="39"/>
    <w:rsid w:val="00DF12F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F5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02F5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02F5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02F5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EA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EAF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36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36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36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6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6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5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lagyday@makeawish.org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069A25-012D-4E1A-A3DD-BE1636536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dc:description/>
  <cp:lastModifiedBy>Volunteer</cp:lastModifiedBy>
  <cp:revision>3</cp:revision>
  <cp:lastPrinted>2020-06-24T04:02:00Z</cp:lastPrinted>
  <dcterms:created xsi:type="dcterms:W3CDTF">2020-08-20T08:03:00Z</dcterms:created>
  <dcterms:modified xsi:type="dcterms:W3CDTF">2020-08-21T14:06:00Z</dcterms:modified>
</cp:coreProperties>
</file>